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A47111" w14:textId="690C6E5A" w:rsidR="00A9572F" w:rsidRPr="000D5474" w:rsidRDefault="00000000" w:rsidP="0090591C">
      <w:pPr>
        <w:pStyle w:val="Titolo1"/>
        <w:rPr>
          <w:rFonts w:ascii="Times New Roman" w:hAnsi="Times New Roman" w:cs="Times New Roman"/>
          <w:sz w:val="22"/>
          <w:szCs w:val="22"/>
          <w:lang w:val="it-IT"/>
        </w:rPr>
      </w:pPr>
      <w:bookmarkStart w:id="0" w:name="allegato-a"/>
      <w:r w:rsidRPr="000D5474">
        <w:rPr>
          <w:rFonts w:ascii="Times New Roman" w:hAnsi="Times New Roman" w:cs="Times New Roman"/>
          <w:b/>
          <w:bCs/>
          <w:sz w:val="22"/>
          <w:szCs w:val="22"/>
          <w:u w:val="single"/>
          <w:lang w:val="it-IT"/>
        </w:rPr>
        <w:t xml:space="preserve">ALLEGATO </w:t>
      </w:r>
      <w:r w:rsidR="0090591C" w:rsidRPr="000D5474">
        <w:rPr>
          <w:rFonts w:ascii="Times New Roman" w:hAnsi="Times New Roman" w:cs="Times New Roman"/>
          <w:b/>
          <w:bCs/>
          <w:sz w:val="22"/>
          <w:szCs w:val="22"/>
          <w:u w:val="single"/>
          <w:lang w:val="it-IT"/>
        </w:rPr>
        <w:t xml:space="preserve">2 al Modello </w:t>
      </w:r>
      <w:r w:rsidRPr="000D5474">
        <w:rPr>
          <w:rFonts w:ascii="Times New Roman" w:hAnsi="Times New Roman" w:cs="Times New Roman"/>
          <w:b/>
          <w:bCs/>
          <w:sz w:val="22"/>
          <w:szCs w:val="22"/>
          <w:u w:val="single"/>
          <w:lang w:val="it-IT"/>
        </w:rPr>
        <w:t>A</w:t>
      </w:r>
      <w:r w:rsidR="0090591C" w:rsidRPr="000D5474">
        <w:rPr>
          <w:rFonts w:ascii="Times New Roman" w:hAnsi="Times New Roman" w:cs="Times New Roman"/>
          <w:b/>
          <w:bCs/>
          <w:sz w:val="22"/>
          <w:szCs w:val="22"/>
          <w:u w:val="single"/>
          <w:lang w:val="it-IT"/>
        </w:rPr>
        <w:t xml:space="preserve"> </w:t>
      </w:r>
      <w:bookmarkStart w:id="1" w:name="formulario-semplificato-di-progetto"/>
      <w:r w:rsidR="0090591C" w:rsidRPr="000D5474">
        <w:rPr>
          <w:rFonts w:ascii="Times New Roman" w:hAnsi="Times New Roman" w:cs="Times New Roman"/>
          <w:b/>
          <w:bCs/>
          <w:sz w:val="22"/>
          <w:szCs w:val="22"/>
          <w:u w:val="single"/>
          <w:lang w:val="it-IT"/>
        </w:rPr>
        <w:t xml:space="preserve">- </w:t>
      </w:r>
      <w:r w:rsidRPr="000D5474">
        <w:rPr>
          <w:rFonts w:ascii="Times New Roman" w:hAnsi="Times New Roman" w:cs="Times New Roman"/>
          <w:b/>
          <w:bCs/>
          <w:sz w:val="22"/>
          <w:szCs w:val="22"/>
          <w:u w:val="single"/>
          <w:lang w:val="it-IT"/>
        </w:rPr>
        <w:t>FORMULARIO</w:t>
      </w:r>
      <w:r w:rsidRPr="000D5474">
        <w:rPr>
          <w:rFonts w:ascii="Times New Roman" w:hAnsi="Times New Roman" w:cs="Times New Roman"/>
          <w:sz w:val="22"/>
          <w:szCs w:val="22"/>
          <w:lang w:val="it-IT"/>
        </w:rPr>
        <w:t xml:space="preserve"> </w:t>
      </w:r>
    </w:p>
    <w:p w14:paraId="4FA0CEA2" w14:textId="77777777" w:rsidR="00A9572F" w:rsidRPr="000D5474" w:rsidRDefault="00000000" w:rsidP="0090591C">
      <w:pPr>
        <w:pStyle w:val="Titolo1"/>
        <w:jc w:val="center"/>
        <w:rPr>
          <w:rFonts w:ascii="Times New Roman" w:hAnsi="Times New Roman" w:cs="Times New Roman"/>
          <w:b/>
          <w:bCs/>
          <w:sz w:val="22"/>
          <w:szCs w:val="22"/>
          <w:lang w:val="it-IT"/>
        </w:rPr>
      </w:pPr>
      <w:bookmarkStart w:id="2" w:name="Xe827051accf66dc3689a5082dfa87558c47787c"/>
      <w:bookmarkEnd w:id="0"/>
      <w:bookmarkEnd w:id="1"/>
      <w:r w:rsidRPr="000D5474">
        <w:rPr>
          <w:rFonts w:ascii="Times New Roman" w:hAnsi="Times New Roman" w:cs="Times New Roman"/>
          <w:b/>
          <w:bCs/>
          <w:sz w:val="22"/>
          <w:szCs w:val="22"/>
          <w:lang w:val="it-IT"/>
        </w:rPr>
        <w:t>“Iniziative Territoriali e Reti di Collaborazione”</w:t>
      </w:r>
    </w:p>
    <w:p w14:paraId="6723FA0F" w14:textId="77777777" w:rsidR="00A9572F" w:rsidRPr="000D5474" w:rsidRDefault="00000000" w:rsidP="004E4A3D">
      <w:pPr>
        <w:spacing w:after="0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pict w14:anchorId="131EE440">
          <v:rect id="_x0000_i1025" style="width:0;height:1.5pt" o:hralign="center" o:hrstd="t" o:hr="t"/>
        </w:pict>
      </w:r>
    </w:p>
    <w:p w14:paraId="6A3D1027" w14:textId="77777777" w:rsidR="00A9572F" w:rsidRPr="000D5474" w:rsidRDefault="00000000" w:rsidP="004E4A3D">
      <w:pPr>
        <w:pStyle w:val="Titolo2"/>
        <w:spacing w:after="0"/>
        <w:rPr>
          <w:rFonts w:ascii="Times New Roman" w:hAnsi="Times New Roman" w:cs="Times New Roman"/>
          <w:b/>
          <w:bCs/>
          <w:sz w:val="22"/>
          <w:szCs w:val="22"/>
        </w:rPr>
      </w:pPr>
      <w:bookmarkStart w:id="3" w:name="dati-generali-del-progetto"/>
      <w:r w:rsidRPr="000D5474">
        <w:rPr>
          <w:rFonts w:ascii="Times New Roman" w:hAnsi="Times New Roman" w:cs="Times New Roman"/>
          <w:b/>
          <w:bCs/>
          <w:sz w:val="22"/>
          <w:szCs w:val="22"/>
        </w:rPr>
        <w:t>DATI GENERALI DEL PROGETTO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986"/>
        <w:gridCol w:w="4986"/>
      </w:tblGrid>
      <w:tr w:rsidR="00A9572F" w:rsidRPr="000D5474" w14:paraId="3DD7C7CF" w14:textId="77777777" w:rsidTr="00A957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43A187ED" w14:textId="77777777" w:rsidR="00A9572F" w:rsidRPr="000D5474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Voce</w:t>
            </w:r>
          </w:p>
        </w:tc>
        <w:tc>
          <w:tcPr>
            <w:tcW w:w="3960" w:type="dxa"/>
          </w:tcPr>
          <w:p w14:paraId="26E86E2F" w14:textId="77777777" w:rsidR="00A9572F" w:rsidRPr="000D5474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Informazioni</w:t>
            </w:r>
          </w:p>
        </w:tc>
      </w:tr>
      <w:tr w:rsidR="00A9572F" w:rsidRPr="000D5474" w14:paraId="4C456E77" w14:textId="77777777">
        <w:tc>
          <w:tcPr>
            <w:tcW w:w="3960" w:type="dxa"/>
          </w:tcPr>
          <w:p w14:paraId="1A1915A9" w14:textId="77777777" w:rsidR="00A9572F" w:rsidRPr="000D5474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Titolo del progetto</w:t>
            </w:r>
          </w:p>
        </w:tc>
        <w:tc>
          <w:tcPr>
            <w:tcW w:w="3960" w:type="dxa"/>
          </w:tcPr>
          <w:p w14:paraId="4F60B67B" w14:textId="7793CC13" w:rsidR="00A9572F" w:rsidRPr="000D5474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___________________________________________</w:t>
            </w:r>
          </w:p>
        </w:tc>
      </w:tr>
      <w:tr w:rsidR="00A9572F" w:rsidRPr="000D5474" w14:paraId="31AC21B6" w14:textId="77777777">
        <w:tc>
          <w:tcPr>
            <w:tcW w:w="3960" w:type="dxa"/>
          </w:tcPr>
          <w:p w14:paraId="1EABA6A5" w14:textId="77777777" w:rsidR="00A9572F" w:rsidRPr="000D5474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oggetto capofila</w:t>
            </w:r>
          </w:p>
        </w:tc>
        <w:tc>
          <w:tcPr>
            <w:tcW w:w="3960" w:type="dxa"/>
          </w:tcPr>
          <w:p w14:paraId="3A24D27F" w14:textId="7C08F2DA" w:rsidR="00A9572F" w:rsidRPr="000D5474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___________________________________________</w:t>
            </w:r>
          </w:p>
        </w:tc>
      </w:tr>
      <w:tr w:rsidR="00A9572F" w:rsidRPr="000D5474" w14:paraId="041C7BB5" w14:textId="77777777">
        <w:tc>
          <w:tcPr>
            <w:tcW w:w="3960" w:type="dxa"/>
          </w:tcPr>
          <w:p w14:paraId="33961936" w14:textId="77777777" w:rsidR="00A9572F" w:rsidRPr="000D5474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Forma di partecipazione</w:t>
            </w:r>
          </w:p>
        </w:tc>
        <w:tc>
          <w:tcPr>
            <w:tcW w:w="3960" w:type="dxa"/>
          </w:tcPr>
          <w:p w14:paraId="2051FB25" w14:textId="77777777" w:rsidR="00A9572F" w:rsidRPr="000D5474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 xml:space="preserve"> Singola </w:t>
            </w:r>
            <w:r w:rsidRPr="000D5474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 xml:space="preserve"> Partenariato </w:t>
            </w:r>
            <w:r w:rsidRPr="000D5474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 xml:space="preserve"> ATS</w:t>
            </w:r>
          </w:p>
        </w:tc>
      </w:tr>
      <w:tr w:rsidR="00A9572F" w:rsidRPr="000D5474" w14:paraId="1C259E80" w14:textId="77777777">
        <w:tc>
          <w:tcPr>
            <w:tcW w:w="3960" w:type="dxa"/>
          </w:tcPr>
          <w:p w14:paraId="53C28A3F" w14:textId="77777777" w:rsidR="00A9572F" w:rsidRPr="000D5474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Referente del progetto</w:t>
            </w:r>
          </w:p>
        </w:tc>
        <w:tc>
          <w:tcPr>
            <w:tcW w:w="3960" w:type="dxa"/>
          </w:tcPr>
          <w:p w14:paraId="693E7544" w14:textId="7E59A26F" w:rsidR="00A9572F" w:rsidRPr="000D5474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___________________________________________</w:t>
            </w:r>
          </w:p>
        </w:tc>
      </w:tr>
      <w:tr w:rsidR="00A9572F" w:rsidRPr="000D5474" w14:paraId="01E9D09E" w14:textId="77777777">
        <w:tc>
          <w:tcPr>
            <w:tcW w:w="3960" w:type="dxa"/>
          </w:tcPr>
          <w:p w14:paraId="6A3E6472" w14:textId="77777777" w:rsidR="00A9572F" w:rsidRPr="000D5474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mail</w:t>
            </w:r>
          </w:p>
        </w:tc>
        <w:tc>
          <w:tcPr>
            <w:tcW w:w="3960" w:type="dxa"/>
          </w:tcPr>
          <w:p w14:paraId="76A06258" w14:textId="4FB9654C" w:rsidR="00A9572F" w:rsidRPr="000D5474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___________________________________________</w:t>
            </w:r>
          </w:p>
        </w:tc>
      </w:tr>
      <w:tr w:rsidR="00A9572F" w:rsidRPr="000D5474" w14:paraId="41DE00C9" w14:textId="77777777">
        <w:tc>
          <w:tcPr>
            <w:tcW w:w="3960" w:type="dxa"/>
          </w:tcPr>
          <w:p w14:paraId="01F5009D" w14:textId="77777777" w:rsidR="00A9572F" w:rsidRPr="000D5474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Telefono</w:t>
            </w:r>
          </w:p>
        </w:tc>
        <w:tc>
          <w:tcPr>
            <w:tcW w:w="3960" w:type="dxa"/>
          </w:tcPr>
          <w:p w14:paraId="2F2537E4" w14:textId="167000E2" w:rsidR="00A9572F" w:rsidRPr="000D5474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___________________________________________</w:t>
            </w:r>
          </w:p>
        </w:tc>
      </w:tr>
      <w:tr w:rsidR="00A9572F" w:rsidRPr="000D5474" w14:paraId="01C88C45" w14:textId="77777777">
        <w:tc>
          <w:tcPr>
            <w:tcW w:w="3960" w:type="dxa"/>
          </w:tcPr>
          <w:p w14:paraId="7CD104D8" w14:textId="77777777" w:rsidR="00A9572F" w:rsidRPr="000D5474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D547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urata</w:t>
            </w:r>
            <w:proofErr w:type="spellEnd"/>
            <w:r w:rsidRPr="000D547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del </w:t>
            </w:r>
            <w:proofErr w:type="spellStart"/>
            <w:r w:rsidRPr="000D547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rogetto</w:t>
            </w:r>
            <w:proofErr w:type="spellEnd"/>
            <w:r w:rsidRPr="000D547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(</w:t>
            </w:r>
            <w:proofErr w:type="spellStart"/>
            <w:r w:rsidRPr="000D547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esi</w:t>
            </w:r>
            <w:proofErr w:type="spellEnd"/>
            <w:r w:rsidRPr="000D547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3960" w:type="dxa"/>
          </w:tcPr>
          <w:p w14:paraId="79B3CCE6" w14:textId="77777777" w:rsidR="00A9572F" w:rsidRPr="000D5474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__________</w:t>
            </w:r>
          </w:p>
        </w:tc>
      </w:tr>
      <w:tr w:rsidR="00A9572F" w:rsidRPr="000D5474" w14:paraId="17E4DB00" w14:textId="77777777">
        <w:tc>
          <w:tcPr>
            <w:tcW w:w="3960" w:type="dxa"/>
          </w:tcPr>
          <w:p w14:paraId="05B9D829" w14:textId="77777777" w:rsidR="00A9572F" w:rsidRPr="000D5474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D547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Territori</w:t>
            </w:r>
            <w:proofErr w:type="spellEnd"/>
            <w:r w:rsidRPr="000D547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0D547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oinvolti</w:t>
            </w:r>
            <w:proofErr w:type="spellEnd"/>
          </w:p>
        </w:tc>
        <w:tc>
          <w:tcPr>
            <w:tcW w:w="3960" w:type="dxa"/>
          </w:tcPr>
          <w:p w14:paraId="4CBDC591" w14:textId="77777777" w:rsidR="00A9572F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___________________________________________</w:t>
            </w:r>
          </w:p>
          <w:p w14:paraId="5A9F6CA6" w14:textId="77777777" w:rsidR="000D5474" w:rsidRDefault="00086F07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___________________________________________</w:t>
            </w:r>
          </w:p>
          <w:p w14:paraId="45A64D00" w14:textId="58A59E2B" w:rsidR="00086F07" w:rsidRPr="000D5474" w:rsidRDefault="00086F07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___________________________________________</w:t>
            </w:r>
          </w:p>
        </w:tc>
      </w:tr>
    </w:tbl>
    <w:p w14:paraId="41B249AB" w14:textId="77777777" w:rsidR="00A9572F" w:rsidRPr="000D5474" w:rsidRDefault="00000000">
      <w:pPr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pict w14:anchorId="23271596">
          <v:rect id="_x0000_i1026" style="width:0;height:1.5pt" o:hralign="center" o:hrstd="t" o:hr="t"/>
        </w:pict>
      </w:r>
    </w:p>
    <w:p w14:paraId="6FC10793" w14:textId="77777777" w:rsidR="00A9572F" w:rsidRPr="000D5474" w:rsidRDefault="00000000">
      <w:pPr>
        <w:pStyle w:val="Titolo1"/>
        <w:rPr>
          <w:rFonts w:ascii="Times New Roman" w:hAnsi="Times New Roman" w:cs="Times New Roman"/>
          <w:b/>
          <w:bCs/>
          <w:sz w:val="22"/>
          <w:szCs w:val="22"/>
          <w:lang w:val="it-IT"/>
        </w:rPr>
      </w:pPr>
      <w:bookmarkStart w:id="4" w:name="sezione-1-dati-essenziali-e-coerenza"/>
      <w:bookmarkEnd w:id="2"/>
      <w:bookmarkEnd w:id="3"/>
      <w:r w:rsidRPr="000D5474">
        <w:rPr>
          <w:rFonts w:ascii="Times New Roman" w:hAnsi="Times New Roman" w:cs="Times New Roman"/>
          <w:b/>
          <w:bCs/>
          <w:sz w:val="22"/>
          <w:szCs w:val="22"/>
          <w:lang w:val="it-IT"/>
        </w:rPr>
        <w:t>SEZIONE 1 – DATI ESSENZIALI E COERENZA</w:t>
      </w:r>
    </w:p>
    <w:p w14:paraId="5B4C862A" w14:textId="77777777" w:rsidR="00A9572F" w:rsidRPr="000D5474" w:rsidRDefault="00000000">
      <w:pPr>
        <w:pStyle w:val="Titolo3"/>
        <w:rPr>
          <w:rFonts w:ascii="Times New Roman" w:hAnsi="Times New Roman" w:cs="Times New Roman"/>
          <w:sz w:val="22"/>
          <w:szCs w:val="22"/>
          <w:lang w:val="it-IT"/>
        </w:rPr>
      </w:pPr>
      <w:bookmarkStart w:id="5" w:name="descrizione-sintetica-del-progetto"/>
      <w:r w:rsidRPr="000D5474">
        <w:rPr>
          <w:rFonts w:ascii="Times New Roman" w:hAnsi="Times New Roman" w:cs="Times New Roman"/>
          <w:sz w:val="22"/>
          <w:szCs w:val="22"/>
          <w:lang w:val="it-IT"/>
        </w:rPr>
        <w:t>1.1 Descrizione sintetica del progetto</w:t>
      </w:r>
    </w:p>
    <w:p w14:paraId="742F4D97" w14:textId="77777777" w:rsidR="00A9572F" w:rsidRPr="000D5474" w:rsidRDefault="00000000">
      <w:pPr>
        <w:pStyle w:val="Corpotesto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sz w:val="22"/>
          <w:szCs w:val="22"/>
          <w:lang w:val="it-IT"/>
        </w:rPr>
        <w:t>Descrivere sinteticamente il progetto, il contesto territoriale e le finalità.</w:t>
      </w:r>
    </w:p>
    <w:p w14:paraId="55C098DC" w14:textId="01A9F2F9" w:rsidR="00A9572F" w:rsidRPr="000D5474" w:rsidRDefault="00000000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</w:t>
      </w:r>
      <w:r w:rsidR="0090591C" w:rsidRPr="000D5474">
        <w:rPr>
          <w:rFonts w:ascii="Times New Roman" w:hAnsi="Times New Roman" w:cs="Times New Roman"/>
          <w:sz w:val="22"/>
          <w:szCs w:val="22"/>
        </w:rPr>
        <w:t>………………………</w:t>
      </w:r>
      <w:r w:rsidR="000D5474">
        <w:rPr>
          <w:rFonts w:ascii="Times New Roman" w:hAnsi="Times New Roman" w:cs="Times New Roman"/>
          <w:sz w:val="22"/>
          <w:szCs w:val="22"/>
        </w:rPr>
        <w:t>……</w:t>
      </w:r>
    </w:p>
    <w:p w14:paraId="3397D746" w14:textId="6FDAF93F" w:rsidR="00A9572F" w:rsidRPr="000D5474" w:rsidRDefault="0090591C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..…………..……………………………………………………………………………</w:t>
      </w:r>
    </w:p>
    <w:p w14:paraId="337BC4DB" w14:textId="3E98C7F8" w:rsidR="0090591C" w:rsidRPr="000D5474" w:rsidRDefault="0090591C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…………………</w:t>
      </w:r>
    </w:p>
    <w:p w14:paraId="632A5C8A" w14:textId="77777777" w:rsidR="00A9572F" w:rsidRPr="000D5474" w:rsidRDefault="00000000">
      <w:pPr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pict w14:anchorId="2D73E705">
          <v:rect id="_x0000_i1027" style="width:0;height:1.5pt" o:hralign="center" o:hrstd="t" o:hr="t"/>
        </w:pict>
      </w:r>
    </w:p>
    <w:p w14:paraId="6B2CF83E" w14:textId="77777777" w:rsidR="00A9572F" w:rsidRPr="000D5474" w:rsidRDefault="00000000">
      <w:pPr>
        <w:pStyle w:val="Titolo1"/>
        <w:rPr>
          <w:rFonts w:ascii="Times New Roman" w:hAnsi="Times New Roman" w:cs="Times New Roman"/>
          <w:b/>
          <w:bCs/>
          <w:sz w:val="22"/>
          <w:szCs w:val="22"/>
        </w:rPr>
      </w:pPr>
      <w:bookmarkStart w:id="6" w:name="sezione-2-partenariato"/>
      <w:bookmarkEnd w:id="4"/>
      <w:bookmarkEnd w:id="5"/>
      <w:r w:rsidRPr="000D5474">
        <w:rPr>
          <w:rFonts w:ascii="Times New Roman" w:hAnsi="Times New Roman" w:cs="Times New Roman"/>
          <w:b/>
          <w:bCs/>
          <w:sz w:val="22"/>
          <w:szCs w:val="22"/>
        </w:rPr>
        <w:t>SEZIONE 2 – PARTENARIATO</w:t>
      </w:r>
    </w:p>
    <w:p w14:paraId="373C41C2" w14:textId="77777777" w:rsidR="00A9572F" w:rsidRPr="000D5474" w:rsidRDefault="00000000">
      <w:pPr>
        <w:pStyle w:val="Titolo2"/>
        <w:rPr>
          <w:rFonts w:ascii="Times New Roman" w:hAnsi="Times New Roman" w:cs="Times New Roman"/>
          <w:sz w:val="22"/>
          <w:szCs w:val="22"/>
        </w:rPr>
      </w:pPr>
      <w:bookmarkStart w:id="7" w:name="elenco-dei-partner"/>
      <w:r w:rsidRPr="000D5474">
        <w:rPr>
          <w:rFonts w:ascii="Times New Roman" w:hAnsi="Times New Roman" w:cs="Times New Roman"/>
          <w:sz w:val="22"/>
          <w:szCs w:val="22"/>
        </w:rPr>
        <w:t>2.1 Elenco dei partner</w:t>
      </w:r>
    </w:p>
    <w:tbl>
      <w:tblPr>
        <w:tblStyle w:val="Table"/>
        <w:tblW w:w="9604" w:type="dxa"/>
        <w:tblLook w:val="0020" w:firstRow="1" w:lastRow="0" w:firstColumn="0" w:lastColumn="0" w:noHBand="0" w:noVBand="0"/>
      </w:tblPr>
      <w:tblGrid>
        <w:gridCol w:w="852"/>
        <w:gridCol w:w="8530"/>
        <w:gridCol w:w="222"/>
      </w:tblGrid>
      <w:tr w:rsidR="00A9572F" w:rsidRPr="000D5474" w14:paraId="4773E465" w14:textId="77777777" w:rsidTr="00273E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2"/>
          <w:tblHeader/>
        </w:trPr>
        <w:tc>
          <w:tcPr>
            <w:tcW w:w="709" w:type="dxa"/>
          </w:tcPr>
          <w:p w14:paraId="1DB38439" w14:textId="77777777" w:rsidR="00A9572F" w:rsidRPr="000D5474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Partner</w:t>
            </w:r>
          </w:p>
        </w:tc>
        <w:tc>
          <w:tcPr>
            <w:tcW w:w="8635" w:type="dxa"/>
          </w:tcPr>
          <w:p w14:paraId="0AE442E5" w14:textId="03A3084B" w:rsidR="00A9572F" w:rsidRPr="000D5474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Tipologia</w:t>
            </w:r>
            <w:proofErr w:type="spellEnd"/>
            <w:r w:rsidR="00086F07">
              <w:rPr>
                <w:rFonts w:ascii="Times New Roman" w:hAnsi="Times New Roman" w:cs="Times New Roman"/>
                <w:sz w:val="22"/>
                <w:szCs w:val="22"/>
              </w:rPr>
              <w:t xml:space="preserve">                            </w:t>
            </w:r>
            <w:proofErr w:type="spellStart"/>
            <w:r w:rsidR="00086F07" w:rsidRPr="000D5474">
              <w:rPr>
                <w:rFonts w:ascii="Times New Roman" w:hAnsi="Times New Roman" w:cs="Times New Roman"/>
                <w:sz w:val="22"/>
                <w:szCs w:val="22"/>
              </w:rPr>
              <w:t>Ruolo</w:t>
            </w:r>
            <w:proofErr w:type="spellEnd"/>
            <w:r w:rsidR="00086F07" w:rsidRPr="000D5474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086F07" w:rsidRPr="000D5474">
              <w:rPr>
                <w:rFonts w:ascii="Times New Roman" w:hAnsi="Times New Roman" w:cs="Times New Roman"/>
                <w:sz w:val="22"/>
                <w:szCs w:val="22"/>
              </w:rPr>
              <w:t>nel</w:t>
            </w:r>
            <w:proofErr w:type="spellEnd"/>
            <w:r w:rsidR="00086F07" w:rsidRPr="000D5474">
              <w:rPr>
                <w:rFonts w:ascii="Times New Roman" w:hAnsi="Times New Roman" w:cs="Times New Roman"/>
                <w:sz w:val="22"/>
                <w:szCs w:val="22"/>
              </w:rPr>
              <w:t xml:space="preserve"> progetto</w:t>
            </w:r>
          </w:p>
        </w:tc>
        <w:tc>
          <w:tcPr>
            <w:tcW w:w="0" w:type="auto"/>
          </w:tcPr>
          <w:p w14:paraId="71E709E7" w14:textId="031BB1E7" w:rsidR="00A9572F" w:rsidRPr="000D5474" w:rsidRDefault="00A9572F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73EF5" w:rsidRPr="000D5474" w14:paraId="62608147" w14:textId="77777777" w:rsidTr="00273EF5">
        <w:trPr>
          <w:trHeight w:val="354"/>
        </w:trPr>
        <w:tc>
          <w:tcPr>
            <w:tcW w:w="709" w:type="dxa"/>
          </w:tcPr>
          <w:p w14:paraId="440DCBBC" w14:textId="6A6DA719" w:rsidR="00273EF5" w:rsidRPr="00086F07" w:rsidRDefault="00273EF5" w:rsidP="00273EF5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31FC3">
              <w:rPr>
                <w:rFonts w:ascii="Segoe UI Symbol" w:hAnsi="Segoe UI Symbol" w:cs="Segoe UI Symbol"/>
                <w:sz w:val="22"/>
                <w:szCs w:val="22"/>
                <w:lang w:val="it-IT"/>
              </w:rPr>
              <w:t>☐</w:t>
            </w:r>
          </w:p>
        </w:tc>
        <w:tc>
          <w:tcPr>
            <w:tcW w:w="8635" w:type="dxa"/>
          </w:tcPr>
          <w:p w14:paraId="604DCB5A" w14:textId="28D9E236" w:rsidR="00273EF5" w:rsidRPr="000D5474" w:rsidRDefault="00273EF5" w:rsidP="00273EF5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Comune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                  ______________________________________________</w:t>
            </w:r>
          </w:p>
        </w:tc>
        <w:tc>
          <w:tcPr>
            <w:tcW w:w="0" w:type="auto"/>
          </w:tcPr>
          <w:p w14:paraId="237F36A8" w14:textId="77777777" w:rsidR="00273EF5" w:rsidRPr="000D5474" w:rsidRDefault="00273EF5" w:rsidP="00273EF5">
            <w:pPr>
              <w:pStyle w:val="Compact"/>
              <w:ind w:left="-251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73EF5" w:rsidRPr="000D5474" w14:paraId="7A81057B" w14:textId="77777777" w:rsidTr="00273EF5">
        <w:trPr>
          <w:trHeight w:val="354"/>
        </w:trPr>
        <w:tc>
          <w:tcPr>
            <w:tcW w:w="709" w:type="dxa"/>
          </w:tcPr>
          <w:p w14:paraId="2B4C6E1D" w14:textId="0BB04A98" w:rsidR="00273EF5" w:rsidRPr="00086F07" w:rsidRDefault="00273EF5" w:rsidP="00273EF5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31FC3">
              <w:rPr>
                <w:rFonts w:ascii="Segoe UI Symbol" w:hAnsi="Segoe UI Symbol" w:cs="Segoe UI Symbol"/>
                <w:sz w:val="22"/>
                <w:szCs w:val="22"/>
                <w:lang w:val="it-IT"/>
              </w:rPr>
              <w:t>☐</w:t>
            </w:r>
          </w:p>
        </w:tc>
        <w:tc>
          <w:tcPr>
            <w:tcW w:w="8635" w:type="dxa"/>
          </w:tcPr>
          <w:p w14:paraId="2E2928E6" w14:textId="32C1F63A" w:rsidR="00273EF5" w:rsidRPr="000D5474" w:rsidRDefault="00273EF5" w:rsidP="00273EF5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 xml:space="preserve">Consulta </w:t>
            </w:r>
            <w:proofErr w:type="spellStart"/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Giovanile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 ______________________________________________</w:t>
            </w:r>
          </w:p>
        </w:tc>
        <w:tc>
          <w:tcPr>
            <w:tcW w:w="0" w:type="auto"/>
          </w:tcPr>
          <w:p w14:paraId="7C12DBA3" w14:textId="77777777" w:rsidR="00273EF5" w:rsidRPr="000D5474" w:rsidRDefault="00273EF5" w:rsidP="00273EF5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73EF5" w:rsidRPr="000D5474" w14:paraId="645DA497" w14:textId="77777777" w:rsidTr="00273EF5">
        <w:trPr>
          <w:trHeight w:val="368"/>
        </w:trPr>
        <w:tc>
          <w:tcPr>
            <w:tcW w:w="709" w:type="dxa"/>
          </w:tcPr>
          <w:p w14:paraId="42BC36E5" w14:textId="052A5AE6" w:rsidR="00273EF5" w:rsidRPr="00086F07" w:rsidRDefault="00273EF5" w:rsidP="00273EF5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31FC3">
              <w:rPr>
                <w:rFonts w:ascii="Segoe UI Symbol" w:hAnsi="Segoe UI Symbol" w:cs="Segoe UI Symbol"/>
                <w:sz w:val="22"/>
                <w:szCs w:val="22"/>
                <w:lang w:val="it-IT"/>
              </w:rPr>
              <w:t>☐</w:t>
            </w:r>
          </w:p>
        </w:tc>
        <w:tc>
          <w:tcPr>
            <w:tcW w:w="8635" w:type="dxa"/>
          </w:tcPr>
          <w:p w14:paraId="4992C8BB" w14:textId="3A66AEA1" w:rsidR="00273EF5" w:rsidRPr="000D5474" w:rsidRDefault="00273EF5" w:rsidP="00273EF5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ETS/</w:t>
            </w:r>
            <w:proofErr w:type="spellStart"/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Associazione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  ______________________________________________</w:t>
            </w:r>
          </w:p>
        </w:tc>
        <w:tc>
          <w:tcPr>
            <w:tcW w:w="0" w:type="auto"/>
          </w:tcPr>
          <w:p w14:paraId="1F2B8A19" w14:textId="77777777" w:rsidR="00273EF5" w:rsidRPr="000D5474" w:rsidRDefault="00273EF5" w:rsidP="00273EF5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73EF5" w:rsidRPr="000D5474" w14:paraId="03570949" w14:textId="77777777" w:rsidTr="00273EF5">
        <w:trPr>
          <w:trHeight w:val="354"/>
        </w:trPr>
        <w:tc>
          <w:tcPr>
            <w:tcW w:w="709" w:type="dxa"/>
          </w:tcPr>
          <w:p w14:paraId="778027F1" w14:textId="44EDED71" w:rsidR="00273EF5" w:rsidRPr="00086F07" w:rsidRDefault="00273EF5" w:rsidP="00273EF5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31FC3">
              <w:rPr>
                <w:rFonts w:ascii="Segoe UI Symbol" w:hAnsi="Segoe UI Symbol" w:cs="Segoe UI Symbol"/>
                <w:sz w:val="22"/>
                <w:szCs w:val="22"/>
                <w:lang w:val="it-IT"/>
              </w:rPr>
              <w:t>☐</w:t>
            </w:r>
          </w:p>
        </w:tc>
        <w:tc>
          <w:tcPr>
            <w:tcW w:w="8635" w:type="dxa"/>
          </w:tcPr>
          <w:p w14:paraId="0A8948C2" w14:textId="1D654E4F" w:rsidR="00273EF5" w:rsidRPr="000D5474" w:rsidRDefault="00273EF5" w:rsidP="00273EF5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Scuola/Università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  _______________________________________________</w:t>
            </w:r>
          </w:p>
        </w:tc>
        <w:tc>
          <w:tcPr>
            <w:tcW w:w="0" w:type="auto"/>
          </w:tcPr>
          <w:p w14:paraId="4FB8E5DC" w14:textId="77777777" w:rsidR="00273EF5" w:rsidRPr="000D5474" w:rsidRDefault="00273EF5" w:rsidP="00273EF5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73EF5" w:rsidRPr="000D5474" w14:paraId="1F033601" w14:textId="77777777" w:rsidTr="00273EF5">
        <w:trPr>
          <w:trHeight w:val="354"/>
        </w:trPr>
        <w:tc>
          <w:tcPr>
            <w:tcW w:w="709" w:type="dxa"/>
          </w:tcPr>
          <w:p w14:paraId="3D0BD943" w14:textId="76BAD141" w:rsidR="00273EF5" w:rsidRPr="00086F07" w:rsidRDefault="00273EF5" w:rsidP="00273EF5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31FC3">
              <w:rPr>
                <w:rFonts w:ascii="Segoe UI Symbol" w:hAnsi="Segoe UI Symbol" w:cs="Segoe UI Symbol"/>
                <w:sz w:val="22"/>
                <w:szCs w:val="22"/>
                <w:lang w:val="it-IT"/>
              </w:rPr>
              <w:t>☐</w:t>
            </w:r>
          </w:p>
        </w:tc>
        <w:tc>
          <w:tcPr>
            <w:tcW w:w="8635" w:type="dxa"/>
          </w:tcPr>
          <w:p w14:paraId="0A9AAB78" w14:textId="3FB09C7C" w:rsidR="00273EF5" w:rsidRPr="000D5474" w:rsidRDefault="00273EF5" w:rsidP="00273EF5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Altro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                      _______________________________________________</w:t>
            </w:r>
          </w:p>
        </w:tc>
        <w:tc>
          <w:tcPr>
            <w:tcW w:w="0" w:type="auto"/>
          </w:tcPr>
          <w:p w14:paraId="6AB0E30C" w14:textId="77777777" w:rsidR="00273EF5" w:rsidRPr="000D5474" w:rsidRDefault="00273EF5" w:rsidP="00273EF5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59168E03" w14:textId="4F8F71F0" w:rsidR="00086F07" w:rsidRPr="001D7668" w:rsidRDefault="00000000" w:rsidP="001D7668">
      <w:pPr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pict w14:anchorId="52728840">
          <v:rect id="_x0000_i1028" style="width:0;height:1.5pt" o:hralign="center" o:hrstd="t" o:hr="t"/>
        </w:pict>
      </w:r>
      <w:bookmarkStart w:id="8" w:name="valore-del-partenariato"/>
      <w:bookmarkEnd w:id="7"/>
    </w:p>
    <w:p w14:paraId="58ED0ABA" w14:textId="4BF6E0B0" w:rsidR="00A9572F" w:rsidRPr="000D5474" w:rsidRDefault="00000000">
      <w:pPr>
        <w:pStyle w:val="Titolo2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sz w:val="22"/>
          <w:szCs w:val="22"/>
          <w:lang w:val="it-IT"/>
        </w:rPr>
        <w:lastRenderedPageBreak/>
        <w:t>2.2 Valore del partenariato</w:t>
      </w:r>
    </w:p>
    <w:p w14:paraId="18C158B7" w14:textId="77777777" w:rsidR="00A9572F" w:rsidRPr="000D5474" w:rsidRDefault="00000000">
      <w:pPr>
        <w:pStyle w:val="FirstParagraph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i/>
          <w:iCs/>
          <w:sz w:val="22"/>
          <w:szCs w:val="22"/>
          <w:lang w:val="it-IT"/>
        </w:rPr>
        <w:t>(max 1.000 caratteri)</w:t>
      </w:r>
    </w:p>
    <w:p w14:paraId="4C752179" w14:textId="77777777" w:rsidR="00A9572F" w:rsidRPr="000D5474" w:rsidRDefault="00000000">
      <w:pPr>
        <w:pStyle w:val="Corpotesto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sz w:val="22"/>
          <w:szCs w:val="22"/>
          <w:lang w:val="it-IT"/>
        </w:rPr>
        <w:t>Descrivere il valore aggiunto della rete territoriale e le modalità di collaborazione.</w:t>
      </w:r>
    </w:p>
    <w:p w14:paraId="4491F340" w14:textId="65216E67" w:rsidR="00A9572F" w:rsidRPr="000D5474" w:rsidRDefault="00000000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4D5C3A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2E2DC55A" w14:textId="2FC800F1" w:rsidR="00A9572F" w:rsidRPr="000D5474" w:rsidRDefault="00000000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4D5C3A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2CF8E523" w14:textId="66D0FD57" w:rsidR="00A9572F" w:rsidRPr="000D5474" w:rsidRDefault="00000000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4D5C3A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637B4894" w14:textId="77777777" w:rsidR="00A9572F" w:rsidRPr="000D5474" w:rsidRDefault="00000000">
      <w:pPr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pict w14:anchorId="0EE1EC80">
          <v:rect id="_x0000_i1029" style="width:0;height:1.5pt" o:hralign="center" o:hrstd="t" o:hr="t"/>
        </w:pict>
      </w:r>
    </w:p>
    <w:p w14:paraId="0B9C3FF1" w14:textId="77777777" w:rsidR="00A9572F" w:rsidRPr="00273EF5" w:rsidRDefault="00000000">
      <w:pPr>
        <w:pStyle w:val="Titolo1"/>
        <w:rPr>
          <w:rFonts w:ascii="Times New Roman" w:hAnsi="Times New Roman" w:cs="Times New Roman"/>
          <w:b/>
          <w:bCs/>
          <w:sz w:val="22"/>
          <w:szCs w:val="22"/>
          <w:lang w:val="it-IT"/>
        </w:rPr>
      </w:pPr>
      <w:bookmarkStart w:id="9" w:name="sezione-3-consulte-giovanili"/>
      <w:bookmarkEnd w:id="6"/>
      <w:bookmarkEnd w:id="8"/>
      <w:r w:rsidRPr="00273EF5">
        <w:rPr>
          <w:rFonts w:ascii="Times New Roman" w:hAnsi="Times New Roman" w:cs="Times New Roman"/>
          <w:b/>
          <w:bCs/>
          <w:sz w:val="22"/>
          <w:szCs w:val="22"/>
          <w:lang w:val="it-IT"/>
        </w:rPr>
        <w:t>SEZIONE 3 – CONSULTE GIOVANILI</w:t>
      </w:r>
    </w:p>
    <w:p w14:paraId="044DC2CB" w14:textId="77777777" w:rsidR="00A9572F" w:rsidRPr="00273EF5" w:rsidRDefault="00000000">
      <w:pPr>
        <w:pStyle w:val="Titolo2"/>
        <w:rPr>
          <w:rFonts w:ascii="Times New Roman" w:hAnsi="Times New Roman" w:cs="Times New Roman"/>
          <w:sz w:val="22"/>
          <w:szCs w:val="22"/>
          <w:lang w:val="it-IT"/>
        </w:rPr>
      </w:pPr>
      <w:bookmarkStart w:id="10" w:name="consulte-coinvolte"/>
      <w:r w:rsidRPr="00273EF5">
        <w:rPr>
          <w:rFonts w:ascii="Times New Roman" w:hAnsi="Times New Roman" w:cs="Times New Roman"/>
          <w:sz w:val="22"/>
          <w:szCs w:val="22"/>
          <w:lang w:val="it-IT"/>
        </w:rPr>
        <w:t>3.1 Consulte coinvolte</w:t>
      </w:r>
    </w:p>
    <w:p w14:paraId="363688BD" w14:textId="7FD8A422" w:rsidR="00A9572F" w:rsidRDefault="00273EF5">
      <w:pPr>
        <w:rPr>
          <w:rFonts w:ascii="Times New Roman" w:hAnsi="Times New Roman" w:cs="Times New Roman"/>
          <w:sz w:val="22"/>
          <w:szCs w:val="22"/>
          <w:lang w:val="it-IT"/>
        </w:rPr>
      </w:pPr>
      <w:r w:rsidRPr="00273EF5">
        <w:rPr>
          <w:rFonts w:ascii="Times New Roman" w:hAnsi="Times New Roman" w:cs="Times New Roman"/>
          <w:sz w:val="22"/>
          <w:szCs w:val="22"/>
          <w:lang w:val="it-IT"/>
        </w:rPr>
        <w:t>_</w:t>
      </w:r>
      <w:r>
        <w:rPr>
          <w:rFonts w:ascii="Times New Roman" w:hAnsi="Times New Roman" w:cs="Times New Roman"/>
          <w:sz w:val="22"/>
          <w:szCs w:val="22"/>
          <w:lang w:val="it-IT"/>
        </w:rPr>
        <w:t>_________________________________________________________________________________________</w:t>
      </w:r>
    </w:p>
    <w:p w14:paraId="4C244FEB" w14:textId="0E7B3D9E" w:rsidR="00273EF5" w:rsidRPr="00273EF5" w:rsidRDefault="00273EF5">
      <w:pPr>
        <w:rPr>
          <w:rFonts w:ascii="Times New Roman" w:hAnsi="Times New Roman" w:cs="Times New Roman"/>
          <w:sz w:val="22"/>
          <w:szCs w:val="22"/>
          <w:lang w:val="it-IT"/>
        </w:rPr>
      </w:pPr>
      <w:r>
        <w:rPr>
          <w:rFonts w:ascii="Times New Roman" w:hAnsi="Times New Roman" w:cs="Times New Roman"/>
          <w:sz w:val="22"/>
          <w:szCs w:val="22"/>
          <w:lang w:val="it-IT"/>
        </w:rPr>
        <w:t>__________________________________________________________________________________________</w:t>
      </w:r>
    </w:p>
    <w:p w14:paraId="65288DD4" w14:textId="23FC2EDB" w:rsidR="00A9572F" w:rsidRPr="000D5474" w:rsidRDefault="001D7668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__________________________________________________________________________________________</w:t>
      </w:r>
    </w:p>
    <w:p w14:paraId="2D58D51B" w14:textId="77777777" w:rsidR="00A9572F" w:rsidRPr="000D5474" w:rsidRDefault="00000000">
      <w:pPr>
        <w:pStyle w:val="Titolo2"/>
        <w:rPr>
          <w:rFonts w:ascii="Times New Roman" w:hAnsi="Times New Roman" w:cs="Times New Roman"/>
          <w:sz w:val="22"/>
          <w:szCs w:val="22"/>
          <w:lang w:val="it-IT"/>
        </w:rPr>
      </w:pPr>
      <w:bookmarkStart w:id="11" w:name="ruolo-delle-consulte-giovanili"/>
      <w:bookmarkEnd w:id="10"/>
      <w:r w:rsidRPr="000D5474">
        <w:rPr>
          <w:rFonts w:ascii="Times New Roman" w:hAnsi="Times New Roman" w:cs="Times New Roman"/>
          <w:sz w:val="22"/>
          <w:szCs w:val="22"/>
          <w:lang w:val="it-IT"/>
        </w:rPr>
        <w:t>3.2 Ruolo delle Consulte Giovanili</w:t>
      </w:r>
    </w:p>
    <w:p w14:paraId="43F4400E" w14:textId="77777777" w:rsidR="00A9572F" w:rsidRPr="000D5474" w:rsidRDefault="00000000">
      <w:pPr>
        <w:pStyle w:val="FirstParagraph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i/>
          <w:iCs/>
          <w:sz w:val="22"/>
          <w:szCs w:val="22"/>
          <w:lang w:val="it-IT"/>
        </w:rPr>
        <w:t>(max 800 caratteri)</w:t>
      </w:r>
    </w:p>
    <w:p w14:paraId="0C4A2B5C" w14:textId="77777777" w:rsidR="00A9572F" w:rsidRPr="000D5474" w:rsidRDefault="00000000">
      <w:pPr>
        <w:pStyle w:val="Corpotesto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sz w:val="22"/>
          <w:szCs w:val="22"/>
          <w:lang w:val="it-IT"/>
        </w:rPr>
        <w:t>Descrivere il coinvolgimento delle Consulte Giovanili nelle attività di:</w:t>
      </w:r>
    </w:p>
    <w:p w14:paraId="146E2CD6" w14:textId="77777777" w:rsidR="00A9572F" w:rsidRPr="000D5474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co-</w:t>
      </w:r>
      <w:proofErr w:type="spellStart"/>
      <w:r w:rsidRPr="000D5474">
        <w:rPr>
          <w:rFonts w:ascii="Times New Roman" w:hAnsi="Times New Roman" w:cs="Times New Roman"/>
          <w:sz w:val="22"/>
          <w:szCs w:val="22"/>
        </w:rPr>
        <w:t>progettazione</w:t>
      </w:r>
      <w:proofErr w:type="spellEnd"/>
      <w:r w:rsidRPr="000D5474">
        <w:rPr>
          <w:rFonts w:ascii="Times New Roman" w:hAnsi="Times New Roman" w:cs="Times New Roman"/>
          <w:sz w:val="22"/>
          <w:szCs w:val="22"/>
        </w:rPr>
        <w:t>;</w:t>
      </w:r>
    </w:p>
    <w:p w14:paraId="61BABAFF" w14:textId="77777777" w:rsidR="00A9572F" w:rsidRPr="000D5474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partecipazione;</w:t>
      </w:r>
    </w:p>
    <w:p w14:paraId="53A4BDC0" w14:textId="77777777" w:rsidR="00A9572F" w:rsidRPr="000D5474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governance;</w:t>
      </w:r>
    </w:p>
    <w:p w14:paraId="721044EA" w14:textId="77777777" w:rsidR="00A9572F" w:rsidRPr="000D5474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monitoraggio;</w:t>
      </w:r>
    </w:p>
    <w:p w14:paraId="7530C0DD" w14:textId="77777777" w:rsidR="00A9572F" w:rsidRPr="000D5474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animazione territoriale.</w:t>
      </w:r>
    </w:p>
    <w:p w14:paraId="6A63C1DD" w14:textId="48CC6189" w:rsidR="00A9572F" w:rsidRPr="000D5474" w:rsidRDefault="00000000">
      <w:pPr>
        <w:pStyle w:val="FirstParagraph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4D5C3A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10112490" w14:textId="68E5EE28" w:rsidR="00A9572F" w:rsidRPr="000D5474" w:rsidRDefault="00000000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4D5C3A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7CB463A7" w14:textId="2965BD03" w:rsidR="00A9572F" w:rsidRPr="000D5474" w:rsidRDefault="00000000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4D5C3A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2F5FF87A" w14:textId="77777777" w:rsidR="00A9572F" w:rsidRPr="000D5474" w:rsidRDefault="00000000">
      <w:pPr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pict w14:anchorId="3028B00C">
          <v:rect id="_x0000_i1032" style="width:0;height:1.5pt" o:hralign="center" o:hrstd="t" o:hr="t"/>
        </w:pict>
      </w:r>
    </w:p>
    <w:p w14:paraId="0FCC2F13" w14:textId="77777777" w:rsidR="00A9572F" w:rsidRPr="000D5474" w:rsidRDefault="00000000">
      <w:pPr>
        <w:pStyle w:val="Titolo1"/>
        <w:rPr>
          <w:rFonts w:ascii="Times New Roman" w:hAnsi="Times New Roman" w:cs="Times New Roman"/>
          <w:b/>
          <w:bCs/>
          <w:sz w:val="22"/>
          <w:szCs w:val="22"/>
          <w:lang w:val="it-IT"/>
        </w:rPr>
      </w:pPr>
      <w:bookmarkStart w:id="12" w:name="sezione-4-idea-progettuale"/>
      <w:bookmarkEnd w:id="9"/>
      <w:bookmarkEnd w:id="11"/>
      <w:r w:rsidRPr="000D5474">
        <w:rPr>
          <w:rFonts w:ascii="Times New Roman" w:hAnsi="Times New Roman" w:cs="Times New Roman"/>
          <w:b/>
          <w:bCs/>
          <w:sz w:val="22"/>
          <w:szCs w:val="22"/>
          <w:lang w:val="it-IT"/>
        </w:rPr>
        <w:t>SEZIONE 4 – IDEA PROGETTUALE</w:t>
      </w:r>
    </w:p>
    <w:p w14:paraId="27369BB5" w14:textId="77777777" w:rsidR="00A9572F" w:rsidRPr="000D5474" w:rsidRDefault="00000000">
      <w:pPr>
        <w:pStyle w:val="Titolo2"/>
        <w:rPr>
          <w:rFonts w:ascii="Times New Roman" w:hAnsi="Times New Roman" w:cs="Times New Roman"/>
          <w:sz w:val="22"/>
          <w:szCs w:val="22"/>
          <w:lang w:val="it-IT"/>
        </w:rPr>
      </w:pPr>
      <w:bookmarkStart w:id="13" w:name="bisogno-problema"/>
      <w:r w:rsidRPr="000D5474">
        <w:rPr>
          <w:rFonts w:ascii="Times New Roman" w:hAnsi="Times New Roman" w:cs="Times New Roman"/>
          <w:sz w:val="22"/>
          <w:szCs w:val="22"/>
          <w:lang w:val="it-IT"/>
        </w:rPr>
        <w:t>4.1 Bisogno / Problema</w:t>
      </w:r>
    </w:p>
    <w:p w14:paraId="7500443F" w14:textId="77777777" w:rsidR="00A9572F" w:rsidRPr="000D5474" w:rsidRDefault="00000000">
      <w:pPr>
        <w:pStyle w:val="FirstParagraph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i/>
          <w:iCs/>
          <w:sz w:val="22"/>
          <w:szCs w:val="22"/>
          <w:lang w:val="it-IT"/>
        </w:rPr>
        <w:t>(max 1.000 caratteri)</w:t>
      </w:r>
    </w:p>
    <w:p w14:paraId="26470865" w14:textId="4C71A6FD" w:rsidR="00A9572F" w:rsidRPr="000D5474" w:rsidRDefault="00000000">
      <w:pPr>
        <w:pStyle w:val="Corpotesto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sz w:val="22"/>
          <w:szCs w:val="22"/>
          <w:lang w:val="it-IT"/>
        </w:rPr>
        <w:t>Quale bisogno</w:t>
      </w:r>
      <w:r w:rsidR="00134E5A" w:rsidRPr="000D5474">
        <w:rPr>
          <w:rFonts w:ascii="Times New Roman" w:hAnsi="Times New Roman" w:cs="Times New Roman"/>
          <w:sz w:val="22"/>
          <w:szCs w:val="22"/>
          <w:lang w:val="it-IT"/>
        </w:rPr>
        <w:t>/problema</w:t>
      </w:r>
      <w:r w:rsidRPr="000D5474">
        <w:rPr>
          <w:rFonts w:ascii="Times New Roman" w:hAnsi="Times New Roman" w:cs="Times New Roman"/>
          <w:sz w:val="22"/>
          <w:szCs w:val="22"/>
          <w:lang w:val="it-IT"/>
        </w:rPr>
        <w:t xml:space="preserve"> del territorio si intende affrontare?</w:t>
      </w:r>
    </w:p>
    <w:p w14:paraId="0E19C690" w14:textId="7606FB9B" w:rsidR="00A9572F" w:rsidRPr="000D5474" w:rsidRDefault="00000000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134E5A" w:rsidRPr="000D5474">
        <w:rPr>
          <w:rFonts w:ascii="Times New Roman" w:hAnsi="Times New Roman" w:cs="Times New Roman"/>
          <w:sz w:val="22"/>
          <w:szCs w:val="22"/>
        </w:rPr>
        <w:t>………</w:t>
      </w:r>
      <w:r w:rsidR="00273EF5">
        <w:rPr>
          <w:rFonts w:ascii="Times New Roman" w:hAnsi="Times New Roman" w:cs="Times New Roman"/>
          <w:sz w:val="22"/>
          <w:szCs w:val="22"/>
        </w:rPr>
        <w:t>…………</w:t>
      </w:r>
    </w:p>
    <w:p w14:paraId="0DE33AD0" w14:textId="04EF60D3" w:rsidR="00A9572F" w:rsidRPr="000D5474" w:rsidRDefault="00000000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134E5A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6153EF63" w14:textId="6E622756" w:rsidR="00A9572F" w:rsidRPr="000D5474" w:rsidRDefault="00000000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134E5A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6C13A126" w14:textId="77777777" w:rsidR="00A9572F" w:rsidRPr="000D5474" w:rsidRDefault="00000000">
      <w:pPr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lastRenderedPageBreak/>
        <w:pict w14:anchorId="23F68411">
          <v:rect id="_x0000_i1033" style="width:0;height:1.5pt" o:hralign="center" o:hrstd="t" o:hr="t"/>
        </w:pict>
      </w:r>
    </w:p>
    <w:p w14:paraId="481A1621" w14:textId="77777777" w:rsidR="00A9572F" w:rsidRPr="000D5474" w:rsidRDefault="00000000">
      <w:pPr>
        <w:pStyle w:val="Titolo2"/>
        <w:rPr>
          <w:rFonts w:ascii="Times New Roman" w:hAnsi="Times New Roman" w:cs="Times New Roman"/>
          <w:sz w:val="22"/>
          <w:szCs w:val="22"/>
          <w:lang w:val="it-IT"/>
        </w:rPr>
      </w:pPr>
      <w:bookmarkStart w:id="14" w:name="obiettivi-del-progetto"/>
      <w:bookmarkEnd w:id="13"/>
      <w:r w:rsidRPr="000D5474">
        <w:rPr>
          <w:rFonts w:ascii="Times New Roman" w:hAnsi="Times New Roman" w:cs="Times New Roman"/>
          <w:sz w:val="22"/>
          <w:szCs w:val="22"/>
          <w:lang w:val="it-IT"/>
        </w:rPr>
        <w:t>4.2 Obiettivi del progetto</w:t>
      </w:r>
    </w:p>
    <w:p w14:paraId="2BCFDC69" w14:textId="77777777" w:rsidR="00A9572F" w:rsidRPr="000D5474" w:rsidRDefault="00000000">
      <w:pPr>
        <w:pStyle w:val="FirstParagraph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i/>
          <w:iCs/>
          <w:sz w:val="22"/>
          <w:szCs w:val="22"/>
          <w:lang w:val="it-IT"/>
        </w:rPr>
        <w:t>(max 1.000 caratteri)</w:t>
      </w:r>
    </w:p>
    <w:p w14:paraId="60477B9D" w14:textId="16A6CFC5" w:rsidR="00A9572F" w:rsidRPr="000D5474" w:rsidRDefault="00134E5A">
      <w:pPr>
        <w:pStyle w:val="Corpotesto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sz w:val="22"/>
          <w:szCs w:val="22"/>
          <w:lang w:val="it-IT"/>
        </w:rPr>
        <w:t>Cosa si vuole ottenere? Descrivere gli obiettivi specifici del progetto.</w:t>
      </w:r>
    </w:p>
    <w:p w14:paraId="315E1D36" w14:textId="468C0048" w:rsidR="00A9572F" w:rsidRPr="000D5474" w:rsidRDefault="00000000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134E5A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02937F08" w14:textId="03F3B5AF" w:rsidR="00A9572F" w:rsidRPr="000D5474" w:rsidRDefault="00000000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134E5A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6F7D0449" w14:textId="378DA0CA" w:rsidR="00A9572F" w:rsidRPr="000D5474" w:rsidRDefault="00000000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134E5A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2A1A4F12" w14:textId="77777777" w:rsidR="00A9572F" w:rsidRPr="000D5474" w:rsidRDefault="00000000">
      <w:pPr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pict w14:anchorId="4335537F">
          <v:rect id="_x0000_i1034" style="width:0;height:1.5pt" o:hralign="center" o:hrstd="t" o:hr="t"/>
        </w:pict>
      </w:r>
    </w:p>
    <w:p w14:paraId="4E583B55" w14:textId="77777777" w:rsidR="00A9572F" w:rsidRPr="000D5474" w:rsidRDefault="00000000">
      <w:pPr>
        <w:pStyle w:val="Titolo2"/>
        <w:rPr>
          <w:rFonts w:ascii="Times New Roman" w:hAnsi="Times New Roman" w:cs="Times New Roman"/>
          <w:sz w:val="22"/>
          <w:szCs w:val="22"/>
        </w:rPr>
      </w:pPr>
      <w:bookmarkStart w:id="15" w:name="destinatari"/>
      <w:bookmarkEnd w:id="14"/>
      <w:r w:rsidRPr="000D5474">
        <w:rPr>
          <w:rFonts w:ascii="Times New Roman" w:hAnsi="Times New Roman" w:cs="Times New Roman"/>
          <w:sz w:val="22"/>
          <w:szCs w:val="22"/>
        </w:rPr>
        <w:t>4.3 Destinatari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664"/>
        <w:gridCol w:w="4616"/>
      </w:tblGrid>
      <w:tr w:rsidR="00A9572F" w:rsidRPr="000D5474" w14:paraId="6644558B" w14:textId="77777777" w:rsidTr="00A957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E904E5" w14:textId="77777777" w:rsidR="00A9572F" w:rsidRPr="000D5474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Voce</w:t>
            </w:r>
          </w:p>
        </w:tc>
        <w:tc>
          <w:tcPr>
            <w:tcW w:w="0" w:type="auto"/>
          </w:tcPr>
          <w:p w14:paraId="6B6D96F0" w14:textId="77777777" w:rsidR="00A9572F" w:rsidRPr="000D5474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Dati</w:t>
            </w:r>
          </w:p>
        </w:tc>
      </w:tr>
      <w:tr w:rsidR="00A9572F" w:rsidRPr="000D5474" w14:paraId="25815429" w14:textId="77777777">
        <w:tc>
          <w:tcPr>
            <w:tcW w:w="0" w:type="auto"/>
          </w:tcPr>
          <w:p w14:paraId="6692A61C" w14:textId="595CD3EC" w:rsidR="00A9572F" w:rsidRPr="000D5474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  <w:lang w:val="it-IT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  <w:lang w:val="it-IT"/>
              </w:rPr>
              <w:t>Numero giovani previsti</w:t>
            </w:r>
            <w:r w:rsidR="001B10C5" w:rsidRPr="000D5474">
              <w:rPr>
                <w:rFonts w:ascii="Times New Roman" w:hAnsi="Times New Roman" w:cs="Times New Roman"/>
                <w:sz w:val="22"/>
                <w:szCs w:val="22"/>
                <w:lang w:val="it-IT"/>
              </w:rPr>
              <w:t xml:space="preserve"> (Fascia d’età 14–35 </w:t>
            </w:r>
            <w:proofErr w:type="spellStart"/>
            <w:r w:rsidR="001B10C5" w:rsidRPr="000D5474">
              <w:rPr>
                <w:rFonts w:ascii="Times New Roman" w:hAnsi="Times New Roman" w:cs="Times New Roman"/>
                <w:sz w:val="22"/>
                <w:szCs w:val="22"/>
                <w:lang w:val="it-IT"/>
              </w:rPr>
              <w:t>ann</w:t>
            </w:r>
            <w:proofErr w:type="spellEnd"/>
            <w:r w:rsidR="001B10C5" w:rsidRPr="000D5474">
              <w:rPr>
                <w:rFonts w:ascii="Times New Roman" w:hAnsi="Times New Roman" w:cs="Times New Roman"/>
                <w:sz w:val="22"/>
                <w:szCs w:val="22"/>
                <w:lang w:val="it-IT"/>
              </w:rPr>
              <w:t>)i</w:t>
            </w:r>
          </w:p>
        </w:tc>
        <w:tc>
          <w:tcPr>
            <w:tcW w:w="0" w:type="auto"/>
          </w:tcPr>
          <w:p w14:paraId="22FB809A" w14:textId="0233B0FE" w:rsidR="00A9572F" w:rsidRPr="000D5474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__________</w:t>
            </w:r>
            <w:r w:rsidR="001B10C5" w:rsidRPr="000D5474">
              <w:rPr>
                <w:rFonts w:ascii="Times New Roman" w:hAnsi="Times New Roman" w:cs="Times New Roman"/>
                <w:sz w:val="22"/>
                <w:szCs w:val="22"/>
              </w:rPr>
              <w:t>______________________________</w:t>
            </w:r>
          </w:p>
        </w:tc>
      </w:tr>
      <w:tr w:rsidR="00A9572F" w:rsidRPr="000D5474" w14:paraId="49AAAC54" w14:textId="77777777">
        <w:tc>
          <w:tcPr>
            <w:tcW w:w="0" w:type="auto"/>
          </w:tcPr>
          <w:p w14:paraId="6CEDF678" w14:textId="62657CFF" w:rsidR="00A9572F" w:rsidRPr="000D5474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  <w:lang w:val="it-IT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  <w:lang w:val="it-IT"/>
              </w:rPr>
              <w:t>Tipologia destinatari</w:t>
            </w:r>
            <w:r w:rsidR="001B10C5" w:rsidRPr="000D5474">
              <w:rPr>
                <w:rFonts w:ascii="Times New Roman" w:hAnsi="Times New Roman" w:cs="Times New Roman"/>
                <w:sz w:val="22"/>
                <w:szCs w:val="22"/>
                <w:lang w:val="it-IT"/>
              </w:rPr>
              <w:t xml:space="preserve"> (es. studenti, NEET, ecc.)</w:t>
            </w:r>
          </w:p>
        </w:tc>
        <w:tc>
          <w:tcPr>
            <w:tcW w:w="0" w:type="auto"/>
          </w:tcPr>
          <w:p w14:paraId="00153BFB" w14:textId="379E08C4" w:rsidR="00A9572F" w:rsidRPr="000D5474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__________________________________</w:t>
            </w:r>
            <w:r w:rsidR="001B10C5" w:rsidRPr="000D5474">
              <w:rPr>
                <w:rFonts w:ascii="Times New Roman" w:hAnsi="Times New Roman" w:cs="Times New Roman"/>
                <w:sz w:val="22"/>
                <w:szCs w:val="22"/>
              </w:rPr>
              <w:t>______</w:t>
            </w:r>
          </w:p>
        </w:tc>
      </w:tr>
      <w:tr w:rsidR="00A9572F" w:rsidRPr="000D5474" w14:paraId="3FAC560D" w14:textId="77777777">
        <w:tc>
          <w:tcPr>
            <w:tcW w:w="0" w:type="auto"/>
          </w:tcPr>
          <w:p w14:paraId="33A1E96F" w14:textId="77777777" w:rsidR="00A9572F" w:rsidRPr="000D5474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Territori coinvolti</w:t>
            </w:r>
          </w:p>
        </w:tc>
        <w:tc>
          <w:tcPr>
            <w:tcW w:w="0" w:type="auto"/>
          </w:tcPr>
          <w:p w14:paraId="65852369" w14:textId="5BC64417" w:rsidR="00A9572F" w:rsidRPr="000D5474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__________________________________</w:t>
            </w:r>
            <w:r w:rsidR="001B10C5" w:rsidRPr="000D5474">
              <w:rPr>
                <w:rFonts w:ascii="Times New Roman" w:hAnsi="Times New Roman" w:cs="Times New Roman"/>
                <w:sz w:val="22"/>
                <w:szCs w:val="22"/>
              </w:rPr>
              <w:t>______</w:t>
            </w:r>
          </w:p>
        </w:tc>
      </w:tr>
      <w:tr w:rsidR="00273EF5" w:rsidRPr="000D5474" w14:paraId="627C4078" w14:textId="77777777">
        <w:tc>
          <w:tcPr>
            <w:tcW w:w="0" w:type="auto"/>
          </w:tcPr>
          <w:p w14:paraId="64DF55F6" w14:textId="77777777" w:rsidR="00273EF5" w:rsidRPr="000D5474" w:rsidRDefault="00273EF5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66F1BA12" w14:textId="55EACB85" w:rsidR="00273EF5" w:rsidRPr="000D5474" w:rsidRDefault="00273EF5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________________________________________</w:t>
            </w:r>
          </w:p>
        </w:tc>
      </w:tr>
    </w:tbl>
    <w:p w14:paraId="516E0192" w14:textId="77777777" w:rsidR="00A9572F" w:rsidRPr="000D5474" w:rsidRDefault="00000000">
      <w:pPr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pict w14:anchorId="6FD10860">
          <v:rect id="_x0000_i1035" style="width:0;height:1.5pt" o:hralign="center" o:hrstd="t" o:hr="t"/>
        </w:pict>
      </w:r>
    </w:p>
    <w:p w14:paraId="043F1782" w14:textId="77777777" w:rsidR="00A9572F" w:rsidRPr="000D5474" w:rsidRDefault="00000000">
      <w:pPr>
        <w:pStyle w:val="Titolo1"/>
        <w:rPr>
          <w:rFonts w:ascii="Times New Roman" w:hAnsi="Times New Roman" w:cs="Times New Roman"/>
          <w:b/>
          <w:bCs/>
          <w:sz w:val="22"/>
          <w:szCs w:val="22"/>
          <w:lang w:val="it-IT"/>
        </w:rPr>
      </w:pPr>
      <w:bookmarkStart w:id="16" w:name="sezione-5-attività"/>
      <w:bookmarkEnd w:id="12"/>
      <w:bookmarkEnd w:id="15"/>
      <w:r w:rsidRPr="000D5474">
        <w:rPr>
          <w:rFonts w:ascii="Times New Roman" w:hAnsi="Times New Roman" w:cs="Times New Roman"/>
          <w:b/>
          <w:bCs/>
          <w:sz w:val="22"/>
          <w:szCs w:val="22"/>
          <w:lang w:val="it-IT"/>
        </w:rPr>
        <w:t>SEZIONE 5 – ATTIVITÀ</w:t>
      </w:r>
    </w:p>
    <w:p w14:paraId="03758510" w14:textId="77777777" w:rsidR="00A9572F" w:rsidRPr="000D5474" w:rsidRDefault="00000000">
      <w:pPr>
        <w:pStyle w:val="Titolo2"/>
        <w:rPr>
          <w:rFonts w:ascii="Times New Roman" w:hAnsi="Times New Roman" w:cs="Times New Roman"/>
          <w:sz w:val="22"/>
          <w:szCs w:val="22"/>
          <w:lang w:val="it-IT"/>
        </w:rPr>
      </w:pPr>
      <w:bookmarkStart w:id="17" w:name="descrizione-delle-attività"/>
      <w:r w:rsidRPr="000D5474">
        <w:rPr>
          <w:rFonts w:ascii="Times New Roman" w:hAnsi="Times New Roman" w:cs="Times New Roman"/>
          <w:sz w:val="22"/>
          <w:szCs w:val="22"/>
          <w:lang w:val="it-IT"/>
        </w:rPr>
        <w:t>5.1 Descrizione delle attività</w:t>
      </w:r>
    </w:p>
    <w:p w14:paraId="4E7E5815" w14:textId="77777777" w:rsidR="00A9572F" w:rsidRPr="000D5474" w:rsidRDefault="00000000">
      <w:pPr>
        <w:pStyle w:val="FirstParagraph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i/>
          <w:iCs/>
          <w:sz w:val="22"/>
          <w:szCs w:val="22"/>
          <w:lang w:val="it-IT"/>
        </w:rPr>
        <w:t>(max 2.000 caratteri)</w:t>
      </w:r>
    </w:p>
    <w:p w14:paraId="6005E9FB" w14:textId="77777777" w:rsidR="00A9572F" w:rsidRPr="000D5474" w:rsidRDefault="00000000">
      <w:pPr>
        <w:pStyle w:val="Corpotesto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sz w:val="22"/>
          <w:szCs w:val="22"/>
          <w:lang w:val="it-IT"/>
        </w:rPr>
        <w:t>Descrivere le attività previste, le modalità di realizzazione e il coinvolgimento dei giovani.</w:t>
      </w:r>
    </w:p>
    <w:p w14:paraId="5DEE1F8B" w14:textId="2B8E9206" w:rsidR="00A9572F" w:rsidRPr="000D5474" w:rsidRDefault="00000000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664B71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133CFDC7" w14:textId="1784A874" w:rsidR="00A9572F" w:rsidRPr="000D5474" w:rsidRDefault="00000000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664B71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25E06C73" w14:textId="573F2D6D" w:rsidR="00A9572F" w:rsidRPr="000D5474" w:rsidRDefault="00000000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664B71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2DAD3140" w14:textId="2DBE8CC9" w:rsidR="00A9572F" w:rsidRPr="000D5474" w:rsidRDefault="00000000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664B71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684723F0" w14:textId="77777777" w:rsidR="00A9572F" w:rsidRPr="000D5474" w:rsidRDefault="00000000">
      <w:pPr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pict w14:anchorId="413B3187">
          <v:rect id="_x0000_i1036" style="width:0;height:1.5pt" o:hralign="center" o:hrstd="t" o:hr="t"/>
        </w:pict>
      </w:r>
    </w:p>
    <w:p w14:paraId="0C3A972A" w14:textId="77777777" w:rsidR="00A9572F" w:rsidRPr="000D5474" w:rsidRDefault="00000000">
      <w:pPr>
        <w:pStyle w:val="Titolo2"/>
        <w:rPr>
          <w:rFonts w:ascii="Times New Roman" w:hAnsi="Times New Roman" w:cs="Times New Roman"/>
          <w:sz w:val="22"/>
          <w:szCs w:val="22"/>
          <w:lang w:val="it-IT"/>
        </w:rPr>
      </w:pPr>
      <w:bookmarkStart w:id="18" w:name="ambiti-di-intervento"/>
      <w:bookmarkEnd w:id="17"/>
      <w:r w:rsidRPr="000D5474">
        <w:rPr>
          <w:rFonts w:ascii="Times New Roman" w:hAnsi="Times New Roman" w:cs="Times New Roman"/>
          <w:sz w:val="22"/>
          <w:szCs w:val="22"/>
          <w:lang w:val="it-IT"/>
        </w:rPr>
        <w:t>5.2 Ambiti di intervento</w:t>
      </w:r>
    </w:p>
    <w:p w14:paraId="3EC5EC17" w14:textId="77777777" w:rsidR="00A9572F" w:rsidRPr="000D5474" w:rsidRDefault="00000000">
      <w:pPr>
        <w:pStyle w:val="FirstParagraph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Segoe UI Symbol" w:hAnsi="Segoe UI Symbol" w:cs="Segoe UI Symbol"/>
          <w:sz w:val="22"/>
          <w:szCs w:val="22"/>
          <w:lang w:val="it-IT"/>
        </w:rPr>
        <w:t>☐</w:t>
      </w:r>
      <w:r w:rsidRPr="000D5474">
        <w:rPr>
          <w:rFonts w:ascii="Times New Roman" w:hAnsi="Times New Roman" w:cs="Times New Roman"/>
          <w:sz w:val="22"/>
          <w:szCs w:val="22"/>
          <w:lang w:val="it-IT"/>
        </w:rPr>
        <w:t xml:space="preserve"> Partecipazione giovanile</w:t>
      </w:r>
      <w:r w:rsidRPr="000D5474">
        <w:rPr>
          <w:rFonts w:ascii="Times New Roman" w:hAnsi="Times New Roman" w:cs="Times New Roman"/>
          <w:sz w:val="22"/>
          <w:szCs w:val="22"/>
          <w:lang w:val="it-IT"/>
        </w:rPr>
        <w:br/>
      </w:r>
      <w:r w:rsidRPr="000D5474">
        <w:rPr>
          <w:rFonts w:ascii="Segoe UI Symbol" w:hAnsi="Segoe UI Symbol" w:cs="Segoe UI Symbol"/>
          <w:sz w:val="22"/>
          <w:szCs w:val="22"/>
          <w:lang w:val="it-IT"/>
        </w:rPr>
        <w:t>☐</w:t>
      </w:r>
      <w:r w:rsidRPr="000D5474">
        <w:rPr>
          <w:rFonts w:ascii="Times New Roman" w:hAnsi="Times New Roman" w:cs="Times New Roman"/>
          <w:sz w:val="22"/>
          <w:szCs w:val="22"/>
          <w:lang w:val="it-IT"/>
        </w:rPr>
        <w:t xml:space="preserve"> Lavoro e imprenditorialità</w:t>
      </w:r>
      <w:r w:rsidRPr="000D5474">
        <w:rPr>
          <w:rFonts w:ascii="Times New Roman" w:hAnsi="Times New Roman" w:cs="Times New Roman"/>
          <w:sz w:val="22"/>
          <w:szCs w:val="22"/>
          <w:lang w:val="it-IT"/>
        </w:rPr>
        <w:br/>
      </w:r>
      <w:r w:rsidRPr="000D5474">
        <w:rPr>
          <w:rFonts w:ascii="Segoe UI Symbol" w:hAnsi="Segoe UI Symbol" w:cs="Segoe UI Symbol"/>
          <w:sz w:val="22"/>
          <w:szCs w:val="22"/>
          <w:lang w:val="it-IT"/>
        </w:rPr>
        <w:t>☐</w:t>
      </w:r>
      <w:r w:rsidRPr="000D5474">
        <w:rPr>
          <w:rFonts w:ascii="Times New Roman" w:hAnsi="Times New Roman" w:cs="Times New Roman"/>
          <w:sz w:val="22"/>
          <w:szCs w:val="22"/>
          <w:lang w:val="it-IT"/>
        </w:rPr>
        <w:t xml:space="preserve"> Volontariato e inclusione sociale</w:t>
      </w:r>
      <w:r w:rsidRPr="000D5474">
        <w:rPr>
          <w:rFonts w:ascii="Times New Roman" w:hAnsi="Times New Roman" w:cs="Times New Roman"/>
          <w:sz w:val="22"/>
          <w:szCs w:val="22"/>
          <w:lang w:val="it-IT"/>
        </w:rPr>
        <w:br/>
      </w:r>
      <w:r w:rsidRPr="000D5474">
        <w:rPr>
          <w:rFonts w:ascii="Segoe UI Symbol" w:hAnsi="Segoe UI Symbol" w:cs="Segoe UI Symbol"/>
          <w:sz w:val="22"/>
          <w:szCs w:val="22"/>
          <w:lang w:val="it-IT"/>
        </w:rPr>
        <w:t>☐</w:t>
      </w:r>
      <w:r w:rsidRPr="000D5474">
        <w:rPr>
          <w:rFonts w:ascii="Times New Roman" w:hAnsi="Times New Roman" w:cs="Times New Roman"/>
          <w:sz w:val="22"/>
          <w:szCs w:val="22"/>
          <w:lang w:val="it-IT"/>
        </w:rPr>
        <w:t xml:space="preserve"> Ambiente e sostenibilità</w:t>
      </w:r>
      <w:r w:rsidRPr="000D5474">
        <w:rPr>
          <w:rFonts w:ascii="Times New Roman" w:hAnsi="Times New Roman" w:cs="Times New Roman"/>
          <w:sz w:val="22"/>
          <w:szCs w:val="22"/>
          <w:lang w:val="it-IT"/>
        </w:rPr>
        <w:br/>
      </w:r>
      <w:r w:rsidRPr="000D5474">
        <w:rPr>
          <w:rFonts w:ascii="Segoe UI Symbol" w:hAnsi="Segoe UI Symbol" w:cs="Segoe UI Symbol"/>
          <w:sz w:val="22"/>
          <w:szCs w:val="22"/>
          <w:lang w:val="it-IT"/>
        </w:rPr>
        <w:t>☐</w:t>
      </w:r>
      <w:r w:rsidRPr="000D5474">
        <w:rPr>
          <w:rFonts w:ascii="Times New Roman" w:hAnsi="Times New Roman" w:cs="Times New Roman"/>
          <w:sz w:val="22"/>
          <w:szCs w:val="22"/>
          <w:lang w:val="it-IT"/>
        </w:rPr>
        <w:t xml:space="preserve"> Cultura e sport</w:t>
      </w:r>
      <w:r w:rsidRPr="000D5474">
        <w:rPr>
          <w:rFonts w:ascii="Times New Roman" w:hAnsi="Times New Roman" w:cs="Times New Roman"/>
          <w:sz w:val="22"/>
          <w:szCs w:val="22"/>
          <w:lang w:val="it-IT"/>
        </w:rPr>
        <w:br/>
      </w:r>
      <w:r w:rsidRPr="000D5474">
        <w:rPr>
          <w:rFonts w:ascii="Segoe UI Symbol" w:hAnsi="Segoe UI Symbol" w:cs="Segoe UI Symbol"/>
          <w:sz w:val="22"/>
          <w:szCs w:val="22"/>
          <w:lang w:val="it-IT"/>
        </w:rPr>
        <w:t>☐</w:t>
      </w:r>
      <w:r w:rsidRPr="000D5474">
        <w:rPr>
          <w:rFonts w:ascii="Times New Roman" w:hAnsi="Times New Roman" w:cs="Times New Roman"/>
          <w:sz w:val="22"/>
          <w:szCs w:val="22"/>
          <w:lang w:val="it-IT"/>
        </w:rPr>
        <w:t xml:space="preserve"> Innovazione sociale</w:t>
      </w:r>
      <w:r w:rsidRPr="000D5474">
        <w:rPr>
          <w:rFonts w:ascii="Times New Roman" w:hAnsi="Times New Roman" w:cs="Times New Roman"/>
          <w:sz w:val="22"/>
          <w:szCs w:val="22"/>
          <w:lang w:val="it-IT"/>
        </w:rPr>
        <w:br/>
      </w:r>
      <w:r w:rsidRPr="000D5474">
        <w:rPr>
          <w:rFonts w:ascii="Segoe UI Symbol" w:hAnsi="Segoe UI Symbol" w:cs="Segoe UI Symbol"/>
          <w:sz w:val="22"/>
          <w:szCs w:val="22"/>
          <w:lang w:val="it-IT"/>
        </w:rPr>
        <w:t>☐</w:t>
      </w:r>
      <w:r w:rsidRPr="000D5474">
        <w:rPr>
          <w:rFonts w:ascii="Times New Roman" w:hAnsi="Times New Roman" w:cs="Times New Roman"/>
          <w:sz w:val="22"/>
          <w:szCs w:val="22"/>
          <w:lang w:val="it-IT"/>
        </w:rPr>
        <w:t xml:space="preserve"> Educazione alla cittadinanza attiva</w:t>
      </w:r>
      <w:r w:rsidRPr="000D5474">
        <w:rPr>
          <w:rFonts w:ascii="Times New Roman" w:hAnsi="Times New Roman" w:cs="Times New Roman"/>
          <w:sz w:val="22"/>
          <w:szCs w:val="22"/>
          <w:lang w:val="it-IT"/>
        </w:rPr>
        <w:br/>
      </w:r>
      <w:r w:rsidRPr="000D5474">
        <w:rPr>
          <w:rFonts w:ascii="Segoe UI Symbol" w:hAnsi="Segoe UI Symbol" w:cs="Segoe UI Symbol"/>
          <w:sz w:val="22"/>
          <w:szCs w:val="22"/>
          <w:lang w:val="it-IT"/>
        </w:rPr>
        <w:t>☐</w:t>
      </w:r>
      <w:r w:rsidRPr="000D5474">
        <w:rPr>
          <w:rFonts w:ascii="Times New Roman" w:hAnsi="Times New Roman" w:cs="Times New Roman"/>
          <w:sz w:val="22"/>
          <w:szCs w:val="22"/>
          <w:lang w:val="it-IT"/>
        </w:rPr>
        <w:t xml:space="preserve"> Corretti stili di vita</w:t>
      </w:r>
      <w:r w:rsidRPr="000D5474">
        <w:rPr>
          <w:rFonts w:ascii="Times New Roman" w:hAnsi="Times New Roman" w:cs="Times New Roman"/>
          <w:sz w:val="22"/>
          <w:szCs w:val="22"/>
          <w:lang w:val="it-IT"/>
        </w:rPr>
        <w:br/>
      </w:r>
      <w:r w:rsidRPr="000D5474">
        <w:rPr>
          <w:rFonts w:ascii="Segoe UI Symbol" w:hAnsi="Segoe UI Symbol" w:cs="Segoe UI Symbol"/>
          <w:sz w:val="22"/>
          <w:szCs w:val="22"/>
          <w:lang w:val="it-IT"/>
        </w:rPr>
        <w:t>☐</w:t>
      </w:r>
      <w:r w:rsidRPr="000D5474">
        <w:rPr>
          <w:rFonts w:ascii="Times New Roman" w:hAnsi="Times New Roman" w:cs="Times New Roman"/>
          <w:sz w:val="22"/>
          <w:szCs w:val="22"/>
          <w:lang w:val="it-IT"/>
        </w:rPr>
        <w:t xml:space="preserve"> Cultura del mare e tutela ambientale</w:t>
      </w:r>
    </w:p>
    <w:p w14:paraId="49FF1349" w14:textId="77777777" w:rsidR="00A9572F" w:rsidRPr="000D5474" w:rsidRDefault="00000000">
      <w:pPr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lastRenderedPageBreak/>
        <w:pict w14:anchorId="16E7DC31">
          <v:rect id="_x0000_i1037" style="width:0;height:1.5pt" o:hralign="center" o:hrstd="t" o:hr="t"/>
        </w:pict>
      </w:r>
    </w:p>
    <w:p w14:paraId="5993A4B2" w14:textId="77777777" w:rsidR="00A9572F" w:rsidRPr="000D5474" w:rsidRDefault="00000000">
      <w:pPr>
        <w:pStyle w:val="Titolo1"/>
        <w:rPr>
          <w:rFonts w:ascii="Times New Roman" w:hAnsi="Times New Roman" w:cs="Times New Roman"/>
          <w:b/>
          <w:bCs/>
          <w:sz w:val="22"/>
          <w:szCs w:val="22"/>
          <w:lang w:val="it-IT"/>
        </w:rPr>
      </w:pPr>
      <w:bookmarkStart w:id="19" w:name="sezione-6-risultati-attesi"/>
      <w:bookmarkEnd w:id="16"/>
      <w:bookmarkEnd w:id="18"/>
      <w:r w:rsidRPr="000D5474">
        <w:rPr>
          <w:rFonts w:ascii="Times New Roman" w:hAnsi="Times New Roman" w:cs="Times New Roman"/>
          <w:b/>
          <w:bCs/>
          <w:sz w:val="22"/>
          <w:szCs w:val="22"/>
          <w:lang w:val="it-IT"/>
        </w:rPr>
        <w:t>SEZIONE 6 – RISULTATI ATTESI</w:t>
      </w:r>
    </w:p>
    <w:p w14:paraId="10221DF4" w14:textId="77777777" w:rsidR="00A9572F" w:rsidRPr="000D5474" w:rsidRDefault="00000000">
      <w:pPr>
        <w:pStyle w:val="Titolo2"/>
        <w:rPr>
          <w:rFonts w:ascii="Times New Roman" w:hAnsi="Times New Roman" w:cs="Times New Roman"/>
          <w:sz w:val="22"/>
          <w:szCs w:val="22"/>
          <w:lang w:val="it-IT"/>
        </w:rPr>
      </w:pPr>
      <w:bookmarkStart w:id="20" w:name="risultati-previsti"/>
      <w:r w:rsidRPr="000D5474">
        <w:rPr>
          <w:rFonts w:ascii="Times New Roman" w:hAnsi="Times New Roman" w:cs="Times New Roman"/>
          <w:sz w:val="22"/>
          <w:szCs w:val="22"/>
          <w:lang w:val="it-IT"/>
        </w:rPr>
        <w:t>6.1 Risultati previsti</w:t>
      </w:r>
    </w:p>
    <w:p w14:paraId="07E3D297" w14:textId="77777777" w:rsidR="00A9572F" w:rsidRPr="000D5474" w:rsidRDefault="00000000">
      <w:pPr>
        <w:pStyle w:val="FirstParagraph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i/>
          <w:iCs/>
          <w:sz w:val="22"/>
          <w:szCs w:val="22"/>
          <w:lang w:val="it-IT"/>
        </w:rPr>
        <w:t>(max 1.000 caratteri)</w:t>
      </w:r>
    </w:p>
    <w:p w14:paraId="4A12A021" w14:textId="77777777" w:rsidR="00A9572F" w:rsidRPr="000D5474" w:rsidRDefault="00000000">
      <w:pPr>
        <w:pStyle w:val="Corpotesto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sz w:val="22"/>
          <w:szCs w:val="22"/>
          <w:lang w:val="it-IT"/>
        </w:rPr>
        <w:t>Descrivere i risultati attesi e l’impatto sul territorio.</w:t>
      </w:r>
    </w:p>
    <w:p w14:paraId="4795F172" w14:textId="4D12D27D" w:rsidR="00A9572F" w:rsidRPr="000D5474" w:rsidRDefault="00000000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E17E73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5E5C8BFD" w14:textId="6621D821" w:rsidR="00A9572F" w:rsidRPr="000D5474" w:rsidRDefault="00000000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E17E73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1F734021" w14:textId="3B6D5835" w:rsidR="00A9572F" w:rsidRPr="000D5474" w:rsidRDefault="00000000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E17E73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236FF5F3" w14:textId="77777777" w:rsidR="00A9572F" w:rsidRPr="000D5474" w:rsidRDefault="00000000">
      <w:pPr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pict w14:anchorId="57F6F69A">
          <v:rect id="_x0000_i1038" style="width:0;height:1.5pt" o:hralign="center" o:hrstd="t" o:hr="t"/>
        </w:pict>
      </w:r>
    </w:p>
    <w:p w14:paraId="193B3B74" w14:textId="77777777" w:rsidR="00A9572F" w:rsidRPr="000D5474" w:rsidRDefault="00000000">
      <w:pPr>
        <w:pStyle w:val="Titolo2"/>
        <w:rPr>
          <w:rFonts w:ascii="Times New Roman" w:hAnsi="Times New Roman" w:cs="Times New Roman"/>
          <w:sz w:val="22"/>
          <w:szCs w:val="22"/>
        </w:rPr>
      </w:pPr>
      <w:bookmarkStart w:id="21" w:name="indicatori-principali"/>
      <w:bookmarkEnd w:id="20"/>
      <w:r w:rsidRPr="000D5474">
        <w:rPr>
          <w:rFonts w:ascii="Times New Roman" w:hAnsi="Times New Roman" w:cs="Times New Roman"/>
          <w:sz w:val="22"/>
          <w:szCs w:val="22"/>
        </w:rPr>
        <w:t>6.2 Indicatori principali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72"/>
        <w:gridCol w:w="1579"/>
      </w:tblGrid>
      <w:tr w:rsidR="00A9572F" w:rsidRPr="000D5474" w14:paraId="589A9B07" w14:textId="77777777" w:rsidTr="00A957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0649242" w14:textId="77777777" w:rsidR="00A9572F" w:rsidRPr="000D5474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Indicatore</w:t>
            </w:r>
          </w:p>
        </w:tc>
        <w:tc>
          <w:tcPr>
            <w:tcW w:w="0" w:type="auto"/>
          </w:tcPr>
          <w:p w14:paraId="7D4B9B88" w14:textId="77777777" w:rsidR="00A9572F" w:rsidRPr="000D5474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Valore previsto</w:t>
            </w:r>
          </w:p>
        </w:tc>
      </w:tr>
      <w:tr w:rsidR="00A9572F" w:rsidRPr="000D5474" w14:paraId="042CBE25" w14:textId="77777777">
        <w:tc>
          <w:tcPr>
            <w:tcW w:w="0" w:type="auto"/>
          </w:tcPr>
          <w:p w14:paraId="3E3A47AA" w14:textId="77777777" w:rsidR="00A9572F" w:rsidRPr="000D5474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Giovani coinvolti</w:t>
            </w:r>
          </w:p>
        </w:tc>
        <w:tc>
          <w:tcPr>
            <w:tcW w:w="0" w:type="auto"/>
          </w:tcPr>
          <w:p w14:paraId="5CDC22B7" w14:textId="77777777" w:rsidR="00A9572F" w:rsidRPr="000D5474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__________</w:t>
            </w:r>
          </w:p>
        </w:tc>
      </w:tr>
      <w:tr w:rsidR="00A9572F" w:rsidRPr="000D5474" w14:paraId="64871DE7" w14:textId="77777777">
        <w:tc>
          <w:tcPr>
            <w:tcW w:w="0" w:type="auto"/>
          </w:tcPr>
          <w:p w14:paraId="438747FD" w14:textId="77777777" w:rsidR="00A9572F" w:rsidRPr="000D5474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Attività realizzate</w:t>
            </w:r>
          </w:p>
        </w:tc>
        <w:tc>
          <w:tcPr>
            <w:tcW w:w="0" w:type="auto"/>
          </w:tcPr>
          <w:p w14:paraId="37E197BE" w14:textId="77777777" w:rsidR="00A9572F" w:rsidRPr="000D5474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__________</w:t>
            </w:r>
          </w:p>
        </w:tc>
      </w:tr>
      <w:tr w:rsidR="00A9572F" w:rsidRPr="000D5474" w14:paraId="534E0DBA" w14:textId="77777777">
        <w:tc>
          <w:tcPr>
            <w:tcW w:w="0" w:type="auto"/>
          </w:tcPr>
          <w:p w14:paraId="2E930481" w14:textId="77777777" w:rsidR="00A9572F" w:rsidRPr="000D5474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Eventi/iniziative</w:t>
            </w:r>
          </w:p>
        </w:tc>
        <w:tc>
          <w:tcPr>
            <w:tcW w:w="0" w:type="auto"/>
          </w:tcPr>
          <w:p w14:paraId="59209DAE" w14:textId="77777777" w:rsidR="00A9572F" w:rsidRPr="000D5474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__________</w:t>
            </w:r>
          </w:p>
        </w:tc>
      </w:tr>
      <w:tr w:rsidR="00A9572F" w:rsidRPr="000D5474" w14:paraId="59D73200" w14:textId="77777777">
        <w:tc>
          <w:tcPr>
            <w:tcW w:w="0" w:type="auto"/>
          </w:tcPr>
          <w:p w14:paraId="74717986" w14:textId="77777777" w:rsidR="00A9572F" w:rsidRPr="000D5474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Comuni coinvolti</w:t>
            </w:r>
          </w:p>
        </w:tc>
        <w:tc>
          <w:tcPr>
            <w:tcW w:w="0" w:type="auto"/>
          </w:tcPr>
          <w:p w14:paraId="40500B88" w14:textId="77777777" w:rsidR="00A9572F" w:rsidRPr="000D5474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__________</w:t>
            </w:r>
          </w:p>
        </w:tc>
      </w:tr>
      <w:tr w:rsidR="00A9572F" w:rsidRPr="000D5474" w14:paraId="48052087" w14:textId="77777777">
        <w:tc>
          <w:tcPr>
            <w:tcW w:w="0" w:type="auto"/>
          </w:tcPr>
          <w:p w14:paraId="2FA622C9" w14:textId="77777777" w:rsidR="00A9572F" w:rsidRPr="000D5474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Consulte coinvolte</w:t>
            </w:r>
          </w:p>
        </w:tc>
        <w:tc>
          <w:tcPr>
            <w:tcW w:w="0" w:type="auto"/>
          </w:tcPr>
          <w:p w14:paraId="13914B5E" w14:textId="77777777" w:rsidR="00A9572F" w:rsidRPr="000D5474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__________</w:t>
            </w:r>
          </w:p>
        </w:tc>
      </w:tr>
      <w:tr w:rsidR="00A9572F" w:rsidRPr="000D5474" w14:paraId="64FB5768" w14:textId="77777777">
        <w:tc>
          <w:tcPr>
            <w:tcW w:w="0" w:type="auto"/>
          </w:tcPr>
          <w:p w14:paraId="07BDAA8C" w14:textId="77777777" w:rsidR="00A9572F" w:rsidRPr="000D5474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Partner coinvolti</w:t>
            </w:r>
          </w:p>
        </w:tc>
        <w:tc>
          <w:tcPr>
            <w:tcW w:w="0" w:type="auto"/>
          </w:tcPr>
          <w:p w14:paraId="124465A0" w14:textId="77777777" w:rsidR="00A9572F" w:rsidRPr="000D5474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__________</w:t>
            </w:r>
          </w:p>
        </w:tc>
      </w:tr>
    </w:tbl>
    <w:p w14:paraId="19551809" w14:textId="77777777" w:rsidR="00A9572F" w:rsidRPr="000D5474" w:rsidRDefault="00000000">
      <w:pPr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pict w14:anchorId="385F51A1">
          <v:rect id="_x0000_i1039" style="width:0;height:1.5pt" o:hralign="center" o:hrstd="t" o:hr="t"/>
        </w:pict>
      </w:r>
    </w:p>
    <w:p w14:paraId="7087D048" w14:textId="77777777" w:rsidR="00A9572F" w:rsidRPr="000D5474" w:rsidRDefault="00000000">
      <w:pPr>
        <w:pStyle w:val="Titolo1"/>
        <w:rPr>
          <w:rFonts w:ascii="Times New Roman" w:hAnsi="Times New Roman" w:cs="Times New Roman"/>
          <w:b/>
          <w:bCs/>
          <w:sz w:val="22"/>
          <w:szCs w:val="22"/>
          <w:lang w:val="it-IT"/>
        </w:rPr>
      </w:pPr>
      <w:bookmarkStart w:id="22" w:name="sezione-7-valore-del-progetto"/>
      <w:bookmarkEnd w:id="19"/>
      <w:bookmarkEnd w:id="21"/>
      <w:r w:rsidRPr="000D5474">
        <w:rPr>
          <w:rFonts w:ascii="Times New Roman" w:hAnsi="Times New Roman" w:cs="Times New Roman"/>
          <w:b/>
          <w:bCs/>
          <w:sz w:val="22"/>
          <w:szCs w:val="22"/>
          <w:lang w:val="it-IT"/>
        </w:rPr>
        <w:t>SEZIONE 7 – VALORE DEL PROGETTO</w:t>
      </w:r>
    </w:p>
    <w:p w14:paraId="254E5125" w14:textId="77777777" w:rsidR="00A9572F" w:rsidRPr="000D5474" w:rsidRDefault="00000000">
      <w:pPr>
        <w:pStyle w:val="Titolo2"/>
        <w:rPr>
          <w:rFonts w:ascii="Times New Roman" w:hAnsi="Times New Roman" w:cs="Times New Roman"/>
          <w:sz w:val="22"/>
          <w:szCs w:val="22"/>
          <w:lang w:val="it-IT"/>
        </w:rPr>
      </w:pPr>
      <w:bookmarkStart w:id="23" w:name="coinvolgimento-dei-giovani"/>
      <w:r w:rsidRPr="000D5474">
        <w:rPr>
          <w:rFonts w:ascii="Times New Roman" w:hAnsi="Times New Roman" w:cs="Times New Roman"/>
          <w:sz w:val="22"/>
          <w:szCs w:val="22"/>
          <w:lang w:val="it-IT"/>
        </w:rPr>
        <w:t>7.1 Coinvolgimento dei giovani</w:t>
      </w:r>
    </w:p>
    <w:p w14:paraId="488BBD00" w14:textId="77777777" w:rsidR="00A9572F" w:rsidRPr="000D5474" w:rsidRDefault="00000000">
      <w:pPr>
        <w:pStyle w:val="FirstParagraph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i/>
          <w:iCs/>
          <w:sz w:val="22"/>
          <w:szCs w:val="22"/>
          <w:lang w:val="it-IT"/>
        </w:rPr>
        <w:t>(max 800 caratteri)</w:t>
      </w:r>
    </w:p>
    <w:p w14:paraId="33DE8A8F" w14:textId="77777777" w:rsidR="00A9572F" w:rsidRPr="000D5474" w:rsidRDefault="00000000">
      <w:pPr>
        <w:pStyle w:val="Corpotesto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sz w:val="22"/>
          <w:szCs w:val="22"/>
          <w:lang w:val="it-IT"/>
        </w:rPr>
        <w:t>Come vengono coinvolti attivamente i giovani?</w:t>
      </w:r>
    </w:p>
    <w:p w14:paraId="7B765674" w14:textId="6CDDCA82" w:rsidR="00A9572F" w:rsidRPr="000D5474" w:rsidRDefault="00000000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E17E73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05DF9D6D" w14:textId="13AED497" w:rsidR="00A9572F" w:rsidRPr="000D5474" w:rsidRDefault="00000000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E17E73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6EA706AF" w14:textId="77777777" w:rsidR="00A9572F" w:rsidRPr="000D5474" w:rsidRDefault="00000000">
      <w:pPr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pict w14:anchorId="3BCB659B">
          <v:rect id="_x0000_i1040" style="width:0;height:1.5pt" o:hralign="center" o:hrstd="t" o:hr="t"/>
        </w:pict>
      </w:r>
    </w:p>
    <w:p w14:paraId="18B8483C" w14:textId="77777777" w:rsidR="00A9572F" w:rsidRPr="000D5474" w:rsidRDefault="00000000">
      <w:pPr>
        <w:pStyle w:val="Titolo2"/>
        <w:rPr>
          <w:rFonts w:ascii="Times New Roman" w:hAnsi="Times New Roman" w:cs="Times New Roman"/>
          <w:sz w:val="22"/>
          <w:szCs w:val="22"/>
          <w:lang w:val="it-IT"/>
        </w:rPr>
      </w:pPr>
      <w:bookmarkStart w:id="24" w:name="innovazione"/>
      <w:bookmarkEnd w:id="23"/>
      <w:r w:rsidRPr="000D5474">
        <w:rPr>
          <w:rFonts w:ascii="Times New Roman" w:hAnsi="Times New Roman" w:cs="Times New Roman"/>
          <w:sz w:val="22"/>
          <w:szCs w:val="22"/>
          <w:lang w:val="it-IT"/>
        </w:rPr>
        <w:t>7.2 Innovazione</w:t>
      </w:r>
    </w:p>
    <w:p w14:paraId="70B7E58F" w14:textId="77777777" w:rsidR="00A9572F" w:rsidRPr="000D5474" w:rsidRDefault="00000000">
      <w:pPr>
        <w:pStyle w:val="FirstParagraph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i/>
          <w:iCs/>
          <w:sz w:val="22"/>
          <w:szCs w:val="22"/>
          <w:lang w:val="it-IT"/>
        </w:rPr>
        <w:t>(max 800 caratteri)</w:t>
      </w:r>
    </w:p>
    <w:p w14:paraId="59EE8EE4" w14:textId="0B1BFD3C" w:rsidR="00A9572F" w:rsidRPr="000D5474" w:rsidRDefault="00000000">
      <w:pPr>
        <w:pStyle w:val="Corpotesto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sz w:val="22"/>
          <w:szCs w:val="22"/>
          <w:lang w:val="it-IT"/>
        </w:rPr>
        <w:t>Quali elementi innovativi caratterizzano il progetto?</w:t>
      </w:r>
      <w:r w:rsidR="00E17E73" w:rsidRPr="000D5474">
        <w:rPr>
          <w:rFonts w:ascii="Times New Roman" w:hAnsi="Times New Roman" w:cs="Times New Roman"/>
          <w:sz w:val="22"/>
          <w:szCs w:val="22"/>
          <w:lang w:val="it-IT"/>
        </w:rPr>
        <w:t xml:space="preserve"> Cosa rende il progetto diverso/migliore?</w:t>
      </w:r>
    </w:p>
    <w:p w14:paraId="2FECA90E" w14:textId="351E65F8" w:rsidR="00A9572F" w:rsidRPr="000D5474" w:rsidRDefault="00000000">
      <w:pPr>
        <w:pStyle w:val="Corpotesto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sz w:val="22"/>
          <w:szCs w:val="22"/>
          <w:lang w:val="it-IT"/>
        </w:rPr>
        <w:t>……………………………………………………………………………………………………</w:t>
      </w:r>
      <w:r w:rsidR="00E17E73" w:rsidRPr="000D5474">
        <w:rPr>
          <w:rFonts w:ascii="Times New Roman" w:hAnsi="Times New Roman" w:cs="Times New Roman"/>
          <w:sz w:val="22"/>
          <w:szCs w:val="22"/>
          <w:lang w:val="it-IT"/>
        </w:rPr>
        <w:t>…………………</w:t>
      </w:r>
    </w:p>
    <w:p w14:paraId="251E4AF7" w14:textId="6A3AAF03" w:rsidR="00A9572F" w:rsidRPr="000D5474" w:rsidRDefault="00000000">
      <w:pPr>
        <w:pStyle w:val="Corpotesto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sz w:val="22"/>
          <w:szCs w:val="22"/>
          <w:lang w:val="it-IT"/>
        </w:rPr>
        <w:t>……………………………………………………………………………………………………</w:t>
      </w:r>
      <w:r w:rsidR="00E17E73" w:rsidRPr="000D5474">
        <w:rPr>
          <w:rFonts w:ascii="Times New Roman" w:hAnsi="Times New Roman" w:cs="Times New Roman"/>
          <w:sz w:val="22"/>
          <w:szCs w:val="22"/>
          <w:lang w:val="it-IT"/>
        </w:rPr>
        <w:t>…………………</w:t>
      </w:r>
    </w:p>
    <w:p w14:paraId="162EA725" w14:textId="77777777" w:rsidR="00A9572F" w:rsidRPr="000D5474" w:rsidRDefault="00000000">
      <w:pPr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pict w14:anchorId="0505B62A">
          <v:rect id="_x0000_i1041" style="width:0;height:1.5pt" o:hralign="center" o:hrstd="t" o:hr="t"/>
        </w:pict>
      </w:r>
    </w:p>
    <w:p w14:paraId="16CEFFE0" w14:textId="77777777" w:rsidR="00A9572F" w:rsidRPr="000D5474" w:rsidRDefault="00000000">
      <w:pPr>
        <w:pStyle w:val="Titolo2"/>
        <w:rPr>
          <w:rFonts w:ascii="Times New Roman" w:hAnsi="Times New Roman" w:cs="Times New Roman"/>
          <w:sz w:val="22"/>
          <w:szCs w:val="22"/>
          <w:lang w:val="it-IT"/>
        </w:rPr>
      </w:pPr>
      <w:bookmarkStart w:id="25" w:name="sostenibilità"/>
      <w:bookmarkEnd w:id="24"/>
      <w:r w:rsidRPr="000D5474">
        <w:rPr>
          <w:rFonts w:ascii="Times New Roman" w:hAnsi="Times New Roman" w:cs="Times New Roman"/>
          <w:sz w:val="22"/>
          <w:szCs w:val="22"/>
          <w:lang w:val="it-IT"/>
        </w:rPr>
        <w:lastRenderedPageBreak/>
        <w:t>7.3 Sostenibilità</w:t>
      </w:r>
    </w:p>
    <w:p w14:paraId="1E3AE827" w14:textId="77777777" w:rsidR="00A9572F" w:rsidRPr="000D5474" w:rsidRDefault="00000000">
      <w:pPr>
        <w:pStyle w:val="FirstParagraph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i/>
          <w:iCs/>
          <w:sz w:val="22"/>
          <w:szCs w:val="22"/>
          <w:lang w:val="it-IT"/>
        </w:rPr>
        <w:t>(max 800 caratteri)</w:t>
      </w:r>
    </w:p>
    <w:p w14:paraId="54E8E759" w14:textId="77777777" w:rsidR="00A9572F" w:rsidRPr="000D5474" w:rsidRDefault="00000000">
      <w:pPr>
        <w:pStyle w:val="Corpotesto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sz w:val="22"/>
          <w:szCs w:val="22"/>
          <w:lang w:val="it-IT"/>
        </w:rPr>
        <w:t>Quali effetti e servizi resteranno attivi dopo il termine del progetto?</w:t>
      </w:r>
    </w:p>
    <w:p w14:paraId="0600309B" w14:textId="6858F0B6" w:rsidR="00A9572F" w:rsidRPr="000D5474" w:rsidRDefault="00000000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402C9C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505553AB" w14:textId="3717622A" w:rsidR="00A9572F" w:rsidRPr="000D5474" w:rsidRDefault="00000000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402C9C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7477AB26" w14:textId="77777777" w:rsidR="00A9572F" w:rsidRPr="000D5474" w:rsidRDefault="00000000">
      <w:pPr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pict w14:anchorId="472A2E57">
          <v:rect id="_x0000_i1042" style="width:0;height:1.5pt" o:hralign="center" o:hrstd="t" o:hr="t"/>
        </w:pict>
      </w:r>
    </w:p>
    <w:p w14:paraId="6BE253CC" w14:textId="68418608" w:rsidR="00A9572F" w:rsidRPr="000D5474" w:rsidRDefault="00A9572F">
      <w:pPr>
        <w:rPr>
          <w:rFonts w:ascii="Times New Roman" w:hAnsi="Times New Roman" w:cs="Times New Roman"/>
          <w:sz w:val="22"/>
          <w:szCs w:val="22"/>
        </w:rPr>
      </w:pPr>
      <w:bookmarkStart w:id="26" w:name="sezione-8-piano-finanziario-semplificato"/>
      <w:bookmarkEnd w:id="22"/>
      <w:bookmarkEnd w:id="25"/>
      <w:bookmarkEnd w:id="26"/>
    </w:p>
    <w:sectPr w:rsidR="00A9572F" w:rsidRPr="000D5474">
      <w:footnotePr>
        <w:numRestart w:val="eachSect"/>
      </w:footnotePr>
      <w:pgSz w:w="12240" w:h="15840"/>
      <w:pgMar w:top="1417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E428D9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3DCA01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894483"/>
    <w:multiLevelType w:val="hybridMultilevel"/>
    <w:tmpl w:val="21F2A304"/>
    <w:lvl w:ilvl="0" w:tplc="F79A726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12053">
    <w:abstractNumId w:val="0"/>
  </w:num>
  <w:num w:numId="2" w16cid:durableId="1278609775">
    <w:abstractNumId w:val="1"/>
  </w:num>
  <w:num w:numId="3" w16cid:durableId="5025533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9572F"/>
    <w:rsid w:val="00005D39"/>
    <w:rsid w:val="00086F07"/>
    <w:rsid w:val="000D5474"/>
    <w:rsid w:val="00134E5A"/>
    <w:rsid w:val="001B10C5"/>
    <w:rsid w:val="001D7668"/>
    <w:rsid w:val="0027005A"/>
    <w:rsid w:val="00273EF5"/>
    <w:rsid w:val="00297CF4"/>
    <w:rsid w:val="003E69D4"/>
    <w:rsid w:val="00402C9C"/>
    <w:rsid w:val="004552ED"/>
    <w:rsid w:val="004D5C3A"/>
    <w:rsid w:val="004E4A3D"/>
    <w:rsid w:val="00664B71"/>
    <w:rsid w:val="00730725"/>
    <w:rsid w:val="0090591C"/>
    <w:rsid w:val="00A94F02"/>
    <w:rsid w:val="00A9572F"/>
    <w:rsid w:val="00E17E73"/>
    <w:rsid w:val="00F55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00FAE8"/>
  <w15:docId w15:val="{09C90045-D124-4D17-9B11-949F77C12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link w:val="Titolo1Carattere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Corpotesto"/>
    <w:link w:val="Titolo2Carattere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Corpotesto"/>
    <w:link w:val="Titolo3Carattere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Corpotesto"/>
    <w:link w:val="Titolo4Carattere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Corpotesto"/>
    <w:link w:val="Titolo5Carattere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Corpotesto"/>
    <w:link w:val="Titolo6Carattere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Corpotesto"/>
    <w:link w:val="Titolo7Carattere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Corpotesto"/>
    <w:link w:val="Titolo8Carattere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Corpotesto"/>
    <w:link w:val="Titolo9Carattere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link w:val="TitoloCarattere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Titolo"/>
    <w:next w:val="Corpotesto"/>
    <w:link w:val="SottotitoloCarattere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Title">
    <w:name w:val="Abstract Title"/>
    <w:basedOn w:val="Normale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character" w:customStyle="1" w:styleId="Titolo1Carattere">
    <w:name w:val="Titolo 1 Carattere"/>
    <w:basedOn w:val="Carpredefinitoparagrafo"/>
    <w:link w:val="Tito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FootnoteBlockText">
    <w:name w:val="Footnote Block Text"/>
    <w:basedOn w:val="Testonotaapidipagina"/>
    <w:next w:val="Testonotaapidipagina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156082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59</Words>
  <Characters>4331</Characters>
  <Application>Microsoft Office Word</Application>
  <DocSecurity>0</DocSecurity>
  <Lines>36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vizio.08 Servizio.08</dc:creator>
  <cp:keywords/>
  <cp:lastModifiedBy>Servizio.08 Servizio.08</cp:lastModifiedBy>
  <cp:revision>6</cp:revision>
  <dcterms:created xsi:type="dcterms:W3CDTF">2026-05-11T11:07:00Z</dcterms:created>
  <dcterms:modified xsi:type="dcterms:W3CDTF">2026-05-21T10:59:00Z</dcterms:modified>
</cp:coreProperties>
</file>